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515E9" w14:textId="3404F716" w:rsidR="009B4049" w:rsidRDefault="009B4049" w:rsidP="00E046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Workplace Safety Orientation</w:t>
      </w:r>
      <w:r w:rsidR="00167B69"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 &amp; Training Needs </w:t>
      </w:r>
      <w:r w:rsidR="002A4BF1"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Assessment &amp; Record</w:t>
      </w:r>
    </w:p>
    <w:p w14:paraId="3D87C76E" w14:textId="3C7A2461" w:rsidR="00A4394F" w:rsidRPr="00A4394F" w:rsidRDefault="00A50F70" w:rsidP="00E046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MCML 26 </w:t>
      </w:r>
      <w:r w:rsidR="00C53709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Growth Chamber Facility Training </w:t>
      </w:r>
      <w:r w:rsid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Guide</w:t>
      </w:r>
    </w:p>
    <w:p w14:paraId="4063E868" w14:textId="77777777" w:rsidR="00A4394F" w:rsidRPr="00A4394F" w:rsidRDefault="00A4394F" w:rsidP="00A439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Faculty of Land and Food Systems</w:t>
      </w:r>
    </w:p>
    <w:p w14:paraId="55293410" w14:textId="77777777" w:rsidR="00A4394F" w:rsidRDefault="00A4394F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61F2976" w14:textId="55387046" w:rsidR="00C56B73" w:rsidRDefault="009B4049" w:rsidP="0020035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  <w:sectPr w:rsidR="00C56B73" w:rsidSect="00573C18">
          <w:footerReference w:type="even" r:id="rId11"/>
          <w:footerReference w:type="default" r:id="rId12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Name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7F35B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</w:p>
    <w:p w14:paraId="51E00C23" w14:textId="0E5F90FD" w:rsidR="00C56B73" w:rsidRDefault="007F35B8" w:rsidP="00D51D5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030"/>
          <w:tab w:val="left" w:pos="639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Start </w:t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>Date: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_</w:t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C0498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D51D5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         </w:t>
      </w:r>
    </w:p>
    <w:p w14:paraId="15788FFA" w14:textId="15BB7EF1" w:rsidR="007F35B8" w:rsidRPr="00C0498F" w:rsidRDefault="00C0498F" w:rsidP="00D51D5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030"/>
          <w:tab w:val="left" w:pos="639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End Date: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4602F537" w14:textId="77777777" w:rsidR="00C56B73" w:rsidRDefault="00C56B73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  <w:sectPr w:rsidR="00C56B73" w:rsidSect="00C56B7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1643B6A3" w14:textId="548679FE" w:rsidR="00F8405C" w:rsidRDefault="009B404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osition:</w:t>
      </w:r>
    </w:p>
    <w:p w14:paraId="141878CC" w14:textId="77777777" w:rsidR="002A4BF1" w:rsidRDefault="002A4BF1" w:rsidP="00D51D51">
      <w:pPr>
        <w:pStyle w:val="ListParagraph"/>
        <w:numPr>
          <w:ilvl w:val="0"/>
          <w:numId w:val="5"/>
        </w:numPr>
        <w:ind w:left="1170" w:right="-900"/>
        <w:rPr>
          <w:sz w:val="22"/>
        </w:rPr>
        <w:sectPr w:rsidR="002A4BF1" w:rsidSect="00C56B7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36C6D68" w14:textId="3952300A" w:rsidR="00F8405C" w:rsidRPr="0031078F" w:rsidRDefault="005505A7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79488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56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31078F">
        <w:rPr>
          <w:rFonts w:ascii="Verdana" w:hAnsi="Verdana"/>
          <w:sz w:val="20"/>
          <w:szCs w:val="20"/>
        </w:rPr>
        <w:t xml:space="preserve">Volunteer  </w:t>
      </w:r>
    </w:p>
    <w:p w14:paraId="21813467" w14:textId="3D911E10" w:rsidR="00F8405C" w:rsidRDefault="005505A7" w:rsidP="0089501F">
      <w:pPr>
        <w:ind w:left="720" w:right="-900" w:firstLine="72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95926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Undergraduate  </w:t>
      </w:r>
    </w:p>
    <w:p w14:paraId="22D2C821" w14:textId="7CEB12FF" w:rsidR="00F8405C" w:rsidRPr="0089501F" w:rsidRDefault="005505A7" w:rsidP="0089501F">
      <w:pPr>
        <w:ind w:left="720" w:right="-900" w:firstLine="72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67702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Visiting Faculty/Student   </w:t>
      </w:r>
    </w:p>
    <w:p w14:paraId="3C39A5FE" w14:textId="5DB4DDF7" w:rsidR="00F8405C" w:rsidRDefault="005505A7" w:rsidP="0089501F">
      <w:pPr>
        <w:pStyle w:val="ListParagraph"/>
        <w:ind w:left="1440" w:right="-900"/>
        <w:rPr>
          <w:rFonts w:ascii="Verdana" w:hAnsi="Verdana"/>
          <w:i/>
          <w:iCs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475344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Graduate Student </w:t>
      </w:r>
      <w:r w:rsidR="00F8405C" w:rsidRPr="0089501F">
        <w:rPr>
          <w:rFonts w:ascii="Verdana" w:hAnsi="Verdana"/>
          <w:i/>
          <w:iCs/>
          <w:sz w:val="20"/>
          <w:szCs w:val="20"/>
        </w:rPr>
        <w:t xml:space="preserve"> </w:t>
      </w:r>
    </w:p>
    <w:p w14:paraId="27BD201A" w14:textId="7C59CEFD" w:rsidR="0089501F" w:rsidRDefault="005505A7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462084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Postdoctoral Fellow </w:t>
      </w:r>
    </w:p>
    <w:p w14:paraId="59AD26BD" w14:textId="47649A68" w:rsidR="00F8405C" w:rsidRDefault="005505A7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234469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Faculty Member </w:t>
      </w:r>
    </w:p>
    <w:p w14:paraId="437EA892" w14:textId="137468CB" w:rsidR="002A4BF1" w:rsidRDefault="005505A7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9619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7C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Laboratory </w:t>
      </w:r>
      <w:r w:rsidR="002A4BF1" w:rsidRPr="0089501F">
        <w:rPr>
          <w:rFonts w:ascii="Verdana" w:hAnsi="Verdana"/>
          <w:sz w:val="20"/>
          <w:szCs w:val="20"/>
        </w:rPr>
        <w:t>Assistant</w:t>
      </w:r>
    </w:p>
    <w:p w14:paraId="7508F12B" w14:textId="096D7793" w:rsidR="00F8405C" w:rsidRDefault="005505A7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10856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7C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>Research Assistant</w:t>
      </w:r>
    </w:p>
    <w:p w14:paraId="1D9C1CF1" w14:textId="574940A8" w:rsidR="00F8405C" w:rsidRDefault="005505A7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376771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Lab Manager </w:t>
      </w:r>
    </w:p>
    <w:p w14:paraId="23FDF353" w14:textId="779E2012" w:rsidR="0089501F" w:rsidRDefault="005505A7" w:rsidP="00631C01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141386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0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>Research Ass</w:t>
      </w:r>
      <w:r w:rsidR="006248E6" w:rsidRPr="0089501F">
        <w:rPr>
          <w:rFonts w:ascii="Verdana" w:hAnsi="Verdana"/>
          <w:sz w:val="20"/>
          <w:szCs w:val="20"/>
        </w:rPr>
        <w:t>ociate</w:t>
      </w:r>
      <w:r w:rsidR="00F8405C" w:rsidRPr="00631C01">
        <w:rPr>
          <w:rFonts w:ascii="Verdana" w:hAnsi="Verdana"/>
          <w:sz w:val="20"/>
          <w:szCs w:val="20"/>
        </w:rPr>
        <w:tab/>
        <w:t xml:space="preserve"> </w:t>
      </w:r>
    </w:p>
    <w:p w14:paraId="3B86DC15" w14:textId="22036D4D" w:rsidR="00631C01" w:rsidRPr="00631C01" w:rsidRDefault="005505A7" w:rsidP="00631C01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793358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0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31C01">
        <w:rPr>
          <w:rFonts w:ascii="Verdana" w:hAnsi="Verdana"/>
          <w:sz w:val="20"/>
          <w:szCs w:val="20"/>
        </w:rPr>
        <w:t xml:space="preserve">    Staff</w:t>
      </w:r>
    </w:p>
    <w:p w14:paraId="44CDE1D7" w14:textId="6B69843C" w:rsidR="002A4BF1" w:rsidRPr="00D51D51" w:rsidRDefault="005505A7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  <w:sectPr w:rsidR="002A4BF1" w:rsidRPr="00D51D51" w:rsidSect="00D51D51">
          <w:type w:val="continuous"/>
          <w:pgSz w:w="12240" w:h="15840"/>
          <w:pgMar w:top="1440" w:right="1800" w:bottom="1440" w:left="1170" w:header="720" w:footer="720" w:gutter="0"/>
          <w:cols w:num="2" w:space="90"/>
        </w:sectPr>
      </w:pPr>
      <w:sdt>
        <w:sdtPr>
          <w:rPr>
            <w:rFonts w:ascii="Verdana" w:hAnsi="Verdana"/>
            <w:sz w:val="20"/>
            <w:szCs w:val="20"/>
          </w:rPr>
          <w:id w:val="1779989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F8405C" w:rsidRPr="0089501F">
        <w:rPr>
          <w:rFonts w:ascii="Verdana" w:hAnsi="Verdana"/>
          <w:sz w:val="20"/>
          <w:szCs w:val="20"/>
        </w:rPr>
        <w:t xml:space="preserve"> </w:t>
      </w:r>
      <w:r w:rsidR="0089501F">
        <w:rPr>
          <w:rFonts w:ascii="Verdana" w:hAnsi="Verdana"/>
          <w:sz w:val="20"/>
          <w:szCs w:val="20"/>
        </w:rPr>
        <w:t xml:space="preserve">   </w:t>
      </w:r>
      <w:r w:rsidR="002A4BF1" w:rsidRPr="0089501F">
        <w:rPr>
          <w:rFonts w:ascii="Verdana" w:hAnsi="Verdana"/>
          <w:sz w:val="20"/>
          <w:szCs w:val="20"/>
        </w:rPr>
        <w:t>Other</w:t>
      </w:r>
      <w:r w:rsidR="003577C9">
        <w:rPr>
          <w:rFonts w:ascii="Verdana" w:hAnsi="Verdana"/>
          <w:sz w:val="20"/>
          <w:szCs w:val="20"/>
        </w:rPr>
        <w:t xml:space="preserve">: </w:t>
      </w:r>
      <w:r w:rsidR="002A4BF1" w:rsidRPr="0089501F">
        <w:rPr>
          <w:rFonts w:ascii="Verdana" w:hAnsi="Verdana"/>
          <w:sz w:val="20"/>
          <w:szCs w:val="20"/>
        </w:rPr>
        <w:t xml:space="preserve"> </w:t>
      </w:r>
    </w:p>
    <w:p w14:paraId="394AD8B9" w14:textId="7A86270D" w:rsidR="00F8405C" w:rsidRDefault="00F8405C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5B63C90" w14:textId="07690834" w:rsidR="009B4049" w:rsidRDefault="009B404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upervisor:</w:t>
      </w:r>
    </w:p>
    <w:p w14:paraId="56567A43" w14:textId="6D23E786" w:rsidR="009B4049" w:rsidRDefault="00167B6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>Name:</w:t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Phone#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</w:t>
      </w:r>
    </w:p>
    <w:p w14:paraId="067F72B0" w14:textId="58496ACF" w:rsidR="00445A5D" w:rsidRDefault="00167B69" w:rsidP="00445A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>D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epartment:</w:t>
      </w:r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_______</w:t>
      </w:r>
    </w:p>
    <w:p w14:paraId="2D03E7FB" w14:textId="558377ED" w:rsidR="00A4394F" w:rsidRDefault="00445A5D" w:rsidP="00445A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 </w:t>
      </w:r>
      <w:r w:rsidR="00167B69"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 address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________</w:t>
      </w:r>
    </w:p>
    <w:p w14:paraId="5C3575E3" w14:textId="62CD6797" w:rsidR="00A4394F" w:rsidRDefault="00A4394F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s a new member in the Faculty of Land and Food Systems, you must be provided sufficient information to safely work in our facilities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nd know how to safely work in </w:t>
      </w:r>
      <w:r w:rsidR="00160CF5">
        <w:rPr>
          <w:rFonts w:ascii="Verdana" w:hAnsi="Verdana" w:cs="Verdana"/>
          <w:color w:val="000000"/>
          <w:sz w:val="20"/>
          <w:szCs w:val="20"/>
          <w:lang w:eastAsia="ja-JP"/>
        </w:rPr>
        <w:t xml:space="preserve">the growth chamber </w:t>
      </w:r>
      <w:r w:rsidR="00F93495">
        <w:rPr>
          <w:rFonts w:ascii="Verdana" w:hAnsi="Verdana" w:cs="Verdana"/>
          <w:color w:val="000000"/>
          <w:sz w:val="20"/>
          <w:szCs w:val="20"/>
          <w:lang w:eastAsia="ja-JP"/>
        </w:rPr>
        <w:t>facility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Please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make sure you have already read and signed off the LFS General Guide – a comprehensive document that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review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>s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UBC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health and safety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policies and procedures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for all UBC workers. </w:t>
      </w:r>
    </w:p>
    <w:p w14:paraId="18C5221E" w14:textId="5DBA925E" w:rsidR="00631C01" w:rsidRDefault="00631C01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9A0972C" w14:textId="65D7C1A3" w:rsidR="00A4394F" w:rsidRDefault="00631C01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This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>Growth Chamber Facility Training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Guide serves to supplement the LFS General Guide for students, staff and faculty that will be working in a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>growth chamber facility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</w:t>
      </w:r>
      <w:r w:rsidR="00A439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All sections in this guide must be read and signed off by both the individual and his/her supervisor or principal investigator (PI)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before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>accessing the growth chamber facility in LFS</w:t>
      </w:r>
      <w:r w:rsidR="00A4394F">
        <w:rPr>
          <w:rFonts w:ascii="Verdana" w:hAnsi="Verdana" w:cs="Verdana"/>
          <w:color w:val="000000"/>
          <w:sz w:val="20"/>
          <w:szCs w:val="20"/>
          <w:lang w:eastAsia="ja-JP"/>
        </w:rPr>
        <w:t>.</w:t>
      </w:r>
    </w:p>
    <w:p w14:paraId="212C7823" w14:textId="42099C19" w:rsidR="009F7FCF" w:rsidRDefault="009F7FCF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F2C23C1" w14:textId="288DB547" w:rsidR="009F7FCF" w:rsidRDefault="009F7FCF" w:rsidP="009F7FC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Are you planning on </w:t>
      </w:r>
      <w:proofErr w:type="gramStart"/>
      <w:r>
        <w:rPr>
          <w:rFonts w:ascii="Verdana" w:hAnsi="Verdana" w:cs="Verdana"/>
          <w:color w:val="000000"/>
          <w:sz w:val="20"/>
          <w:szCs w:val="20"/>
          <w:lang w:eastAsia="ja-JP"/>
        </w:rPr>
        <w:t>using:</w:t>
      </w:r>
      <w:proofErr w:type="gramEnd"/>
    </w:p>
    <w:p w14:paraId="5F7030C5" w14:textId="6E0BD672" w:rsidR="009F7FCF" w:rsidRDefault="009F7FCF" w:rsidP="009F7FC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72ECE4C" w14:textId="145FF155" w:rsidR="009F7FCF" w:rsidRDefault="009F7FCF" w:rsidP="009F7FCF">
      <w:pPr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1045451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Pr="00EF365B">
        <w:rPr>
          <w:rFonts w:ascii="Verdana" w:hAnsi="Verdana"/>
          <w:color w:val="000000"/>
          <w:sz w:val="20"/>
          <w:szCs w:val="20"/>
        </w:rPr>
        <w:t xml:space="preserve">   </w:t>
      </w:r>
      <w:r>
        <w:rPr>
          <w:rFonts w:ascii="Verdana" w:hAnsi="Verdana"/>
          <w:color w:val="000000"/>
          <w:sz w:val="20"/>
          <w:szCs w:val="20"/>
        </w:rPr>
        <w:t>MCML 26 Growth Chambers (PIEE/Castellarin)</w:t>
      </w:r>
    </w:p>
    <w:p w14:paraId="37356F39" w14:textId="44F4A395" w:rsidR="009F7FCF" w:rsidRDefault="009F7FCF" w:rsidP="009F7FCF">
      <w:pPr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804352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Pr="00EF365B">
        <w:rPr>
          <w:rFonts w:ascii="Verdana" w:hAnsi="Verdana"/>
          <w:color w:val="000000"/>
          <w:sz w:val="20"/>
          <w:szCs w:val="20"/>
        </w:rPr>
        <w:t xml:space="preserve">   </w:t>
      </w:r>
      <w:r>
        <w:rPr>
          <w:rFonts w:ascii="Verdana" w:hAnsi="Verdana"/>
          <w:color w:val="000000"/>
          <w:sz w:val="20"/>
          <w:szCs w:val="20"/>
        </w:rPr>
        <w:t>MCML 218 LFS Growth Chambers</w:t>
      </w:r>
    </w:p>
    <w:p w14:paraId="78345E4C" w14:textId="0C127B47" w:rsidR="009F7FCF" w:rsidRDefault="009F7FCF" w:rsidP="009F7FC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C101B66" w14:textId="733C1151" w:rsidR="009F7FCF" w:rsidRDefault="009F7FCF" w:rsidP="009F7FC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If you are only using one chamber, please pay special attention and you may only review the specific information for the chambers you will be using.</w:t>
      </w:r>
    </w:p>
    <w:p w14:paraId="3F2EFBB1" w14:textId="77777777" w:rsidR="009F7FCF" w:rsidRDefault="009F7FCF" w:rsidP="009F7FC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F3AD308" w14:textId="13C80F51" w:rsidR="00A4394F" w:rsidRDefault="00C53709" w:rsidP="00631C01">
      <w:pPr>
        <w:pStyle w:val="ListParagraph"/>
        <w:numPr>
          <w:ilvl w:val="0"/>
          <w:numId w:val="16"/>
        </w:numPr>
        <w:spacing w:line="360" w:lineRule="auto"/>
        <w:ind w:left="360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b/>
          <w:color w:val="000000"/>
          <w:sz w:val="20"/>
          <w:szCs w:val="20"/>
          <w:lang w:eastAsia="ja-JP"/>
        </w:rPr>
        <w:t>General Features in Growth Chamber Facilit</w:t>
      </w:r>
      <w:r w:rsidR="009F7FCF">
        <w:rPr>
          <w:rFonts w:ascii="Verdana" w:hAnsi="Verdana" w:cs="Verdana"/>
          <w:b/>
          <w:color w:val="000000"/>
          <w:sz w:val="20"/>
          <w:szCs w:val="20"/>
          <w:lang w:eastAsia="ja-JP"/>
        </w:rPr>
        <w:t>ies</w:t>
      </w:r>
    </w:p>
    <w:p w14:paraId="0B354F6D" w14:textId="77777777" w:rsidR="009F7FCF" w:rsidRDefault="00C53709" w:rsidP="00A50F70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Currently LFS has </w:t>
      </w:r>
      <w:r w:rsidR="009F7FCF">
        <w:rPr>
          <w:rFonts w:ascii="Verdana" w:hAnsi="Verdana" w:cs="Verdana"/>
          <w:color w:val="000000"/>
          <w:sz w:val="20"/>
          <w:szCs w:val="20"/>
          <w:lang w:eastAsia="ja-JP"/>
        </w:rPr>
        <w:t>two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growth chamber facilit</w:t>
      </w:r>
      <w:r w:rsidR="009F7FCF">
        <w:rPr>
          <w:rFonts w:ascii="Verdana" w:hAnsi="Verdana" w:cs="Verdana"/>
          <w:color w:val="000000"/>
          <w:sz w:val="20"/>
          <w:szCs w:val="20"/>
          <w:lang w:eastAsia="ja-JP"/>
        </w:rPr>
        <w:t xml:space="preserve">ies. </w:t>
      </w:r>
    </w:p>
    <w:p w14:paraId="18DF9BBE" w14:textId="6CFC17A2" w:rsidR="00C53709" w:rsidRPr="00A50F70" w:rsidRDefault="009F7FCF" w:rsidP="009F7FCF">
      <w:pPr>
        <w:pStyle w:val="ListParagraph"/>
        <w:numPr>
          <w:ilvl w:val="0"/>
          <w:numId w:val="3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lastRenderedPageBreak/>
        <w:t xml:space="preserve">The PIEE/Castellarin Growth Chambers are </w:t>
      </w:r>
      <w:r w:rsidR="00C53709">
        <w:rPr>
          <w:rFonts w:ascii="Verdana" w:hAnsi="Verdana" w:cs="Verdana"/>
          <w:color w:val="000000"/>
          <w:sz w:val="20"/>
          <w:szCs w:val="20"/>
          <w:lang w:eastAsia="ja-JP"/>
        </w:rPr>
        <w:t xml:space="preserve">located in MCML 26. It contains </w:t>
      </w:r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 xml:space="preserve">four growth chamber units manufactured by </w:t>
      </w:r>
      <w:proofErr w:type="spellStart"/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>Biochambers</w:t>
      </w:r>
      <w:proofErr w:type="spellEnd"/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>. The growth chambers monitor and control: CO</w:t>
      </w:r>
      <w:r w:rsidR="00A50F70" w:rsidRPr="00A50F70">
        <w:rPr>
          <w:rFonts w:ascii="Verdana" w:hAnsi="Verdana" w:cs="Verdana"/>
          <w:color w:val="000000"/>
          <w:sz w:val="20"/>
          <w:szCs w:val="20"/>
          <w:vertAlign w:val="subscript"/>
          <w:lang w:eastAsia="ja-JP"/>
        </w:rPr>
        <w:t>2</w:t>
      </w:r>
      <w:r w:rsidR="00A50F70">
        <w:rPr>
          <w:rFonts w:ascii="Verdana" w:hAnsi="Verdana" w:cs="Verdana"/>
          <w:color w:val="000000"/>
          <w:sz w:val="20"/>
          <w:szCs w:val="20"/>
          <w:lang w:eastAsia="ja-JP"/>
        </w:rPr>
        <w:t>, light, temperature, humidity.</w:t>
      </w:r>
    </w:p>
    <w:p w14:paraId="51FDA419" w14:textId="62714889" w:rsidR="0023006D" w:rsidRDefault="005505A7" w:rsidP="0023006D">
      <w:pPr>
        <w:ind w:left="810" w:hanging="450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1443193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006D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23006D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23006D">
        <w:rPr>
          <w:rFonts w:ascii="Verdana" w:hAnsi="Verdana"/>
          <w:color w:val="000000"/>
          <w:sz w:val="20"/>
          <w:szCs w:val="20"/>
        </w:rPr>
        <w:t>I have been provided an orientation to the Growth Chamber Facility at MCML 26 and am aware of the general features and the associated risks working in this space.</w:t>
      </w:r>
    </w:p>
    <w:p w14:paraId="2EF89034" w14:textId="77777777" w:rsidR="009F7FCF" w:rsidRPr="00EF365B" w:rsidRDefault="009F7FCF" w:rsidP="0023006D">
      <w:pPr>
        <w:ind w:left="810" w:hanging="450"/>
        <w:rPr>
          <w:rFonts w:ascii="Verdana" w:hAnsi="Verdana"/>
          <w:color w:val="000000"/>
          <w:sz w:val="20"/>
          <w:szCs w:val="20"/>
        </w:rPr>
      </w:pPr>
    </w:p>
    <w:p w14:paraId="14A32249" w14:textId="10C0EBF7" w:rsidR="009F7FCF" w:rsidRPr="00A50F70" w:rsidRDefault="009F7FCF" w:rsidP="009F7FCF">
      <w:pPr>
        <w:pStyle w:val="ListParagraph"/>
        <w:numPr>
          <w:ilvl w:val="0"/>
          <w:numId w:val="3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The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LFS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Growth Chambers are located in MCML 2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18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It contains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5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growth chamber units manufactured by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Conviron</w:t>
      </w:r>
      <w:proofErr w:type="spellEnd"/>
      <w:r>
        <w:rPr>
          <w:rFonts w:ascii="Verdana" w:hAnsi="Verdana" w:cs="Verdana"/>
          <w:color w:val="000000"/>
          <w:sz w:val="20"/>
          <w:szCs w:val="20"/>
          <w:lang w:eastAsia="ja-JP"/>
        </w:rPr>
        <w:t>. The growth chambers monitor and control: light, temperature, humidity.</w:t>
      </w:r>
    </w:p>
    <w:p w14:paraId="51671752" w14:textId="4F154612" w:rsidR="009F7FCF" w:rsidRPr="00EF365B" w:rsidRDefault="009F7FCF" w:rsidP="009F7FCF">
      <w:pPr>
        <w:ind w:left="810" w:hanging="450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995072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Pr="00EF365B">
        <w:rPr>
          <w:rFonts w:ascii="Verdana" w:hAnsi="Verdana"/>
          <w:color w:val="000000"/>
          <w:sz w:val="20"/>
          <w:szCs w:val="20"/>
        </w:rPr>
        <w:t xml:space="preserve">   </w:t>
      </w:r>
      <w:r>
        <w:rPr>
          <w:rFonts w:ascii="Verdana" w:hAnsi="Verdana"/>
          <w:color w:val="000000"/>
          <w:sz w:val="20"/>
          <w:szCs w:val="20"/>
        </w:rPr>
        <w:t xml:space="preserve">I have been provided an orientation to the Growth Chamber Facility at MCML </w:t>
      </w:r>
      <w:r>
        <w:rPr>
          <w:rFonts w:ascii="Verdana" w:hAnsi="Verdana"/>
          <w:color w:val="000000"/>
          <w:sz w:val="20"/>
          <w:szCs w:val="20"/>
        </w:rPr>
        <w:t>218</w:t>
      </w:r>
      <w:r>
        <w:rPr>
          <w:rFonts w:ascii="Verdana" w:hAnsi="Verdana"/>
          <w:color w:val="000000"/>
          <w:sz w:val="20"/>
          <w:szCs w:val="20"/>
        </w:rPr>
        <w:t xml:space="preserve"> and am aware of the general features and the associated risks working in this space.</w:t>
      </w:r>
    </w:p>
    <w:p w14:paraId="75A9047E" w14:textId="77777777" w:rsidR="0023006D" w:rsidRDefault="0023006D" w:rsidP="00C53709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E04927D" w14:textId="406639D1" w:rsidR="00C53709" w:rsidRDefault="00C53709" w:rsidP="00C53709">
      <w:pPr>
        <w:pStyle w:val="ListParagraph"/>
        <w:numPr>
          <w:ilvl w:val="0"/>
          <w:numId w:val="16"/>
        </w:numPr>
        <w:spacing w:line="360" w:lineRule="auto"/>
        <w:ind w:left="360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b/>
          <w:color w:val="000000"/>
          <w:sz w:val="20"/>
          <w:szCs w:val="20"/>
          <w:lang w:eastAsia="ja-JP"/>
        </w:rPr>
        <w:t>Important Contact Information</w:t>
      </w:r>
    </w:p>
    <w:p w14:paraId="70061DA0" w14:textId="5407D011" w:rsidR="00F93495" w:rsidRPr="000A5986" w:rsidRDefault="00F93495" w:rsidP="00F93495">
      <w:pPr>
        <w:spacing w:line="360" w:lineRule="auto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0A598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r w:rsidRPr="000A598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>Important emergency contacts at UBC</w:t>
      </w:r>
    </w:p>
    <w:p w14:paraId="0F390682" w14:textId="1ADADF29" w:rsidR="00F93495" w:rsidRPr="00F93495" w:rsidRDefault="00F93495" w:rsidP="00F93495">
      <w:pPr>
        <w:pStyle w:val="ListParagraph"/>
        <w:numPr>
          <w:ilvl w:val="0"/>
          <w:numId w:val="22"/>
        </w:numPr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Call 911 for Emergency</w:t>
      </w:r>
    </w:p>
    <w:p w14:paraId="4F28CA3E" w14:textId="1331B784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RCMP Non-Emergency</w:t>
      </w:r>
    </w:p>
    <w:p w14:paraId="017DF468" w14:textId="7FEF3D77" w:rsidR="00F93495" w:rsidRPr="00F93495" w:rsidRDefault="00F93495" w:rsidP="00F93495">
      <w:pPr>
        <w:spacing w:after="120" w:line="360" w:lineRule="auto"/>
        <w:ind w:left="72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: 604-224-1322</w:t>
      </w:r>
    </w:p>
    <w:p w14:paraId="19BB63D3" w14:textId="4AC60FCA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Campus Security</w:t>
      </w:r>
    </w:p>
    <w:p w14:paraId="694F536D" w14:textId="478DCFD7" w:rsidR="00F93495" w:rsidRPr="00F93495" w:rsidRDefault="00F93495" w:rsidP="00F93495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: 604-822-2222</w:t>
      </w:r>
    </w:p>
    <w:p w14:paraId="5548D716" w14:textId="69CCAC25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AMS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SafeWalk</w:t>
      </w:r>
      <w:proofErr w:type="spellEnd"/>
    </w:p>
    <w:p w14:paraId="77CE85D0" w14:textId="1D0A599C" w:rsidR="00F93495" w:rsidRPr="000A5986" w:rsidRDefault="00F93495" w:rsidP="000A5986">
      <w:pPr>
        <w:spacing w:after="120" w:line="360" w:lineRule="auto"/>
        <w:ind w:left="72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: 604-822-5355</w:t>
      </w:r>
    </w:p>
    <w:p w14:paraId="48F06E61" w14:textId="77777777" w:rsidR="00F93495" w:rsidRDefault="00F93495" w:rsidP="00F93495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First Aid</w:t>
      </w:r>
    </w:p>
    <w:p w14:paraId="4AC755C8" w14:textId="005FF458" w:rsidR="00F93495" w:rsidRDefault="00F93495" w:rsidP="00F93495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 (Students and Visitors): 604-822-2222</w:t>
      </w:r>
    </w:p>
    <w:p w14:paraId="3E30A31F" w14:textId="64406888" w:rsidR="000A5986" w:rsidRPr="002D5E3B" w:rsidRDefault="00F93495" w:rsidP="002D5E3B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hone (Faculty and Staff): 604-822-4444</w:t>
      </w:r>
    </w:p>
    <w:p w14:paraId="2CC4F047" w14:textId="31B95429" w:rsidR="00C53709" w:rsidRPr="000A5986" w:rsidRDefault="00C53709" w:rsidP="00C53709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0A598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>For immediate assistance at LFS, please contact</w:t>
      </w:r>
    </w:p>
    <w:p w14:paraId="2DDE81E9" w14:textId="2809B3E1" w:rsid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ndy Jeffries</w:t>
      </w:r>
    </w:p>
    <w:p w14:paraId="0AC6BC1E" w14:textId="204EB38B" w:rsidR="00C53709" w:rsidRPr="000A5986" w:rsidRDefault="00C53709" w:rsidP="000A5986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3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Andy.Jeffries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603-1619</w:t>
      </w:r>
    </w:p>
    <w:p w14:paraId="29DB7E12" w14:textId="2663D44A" w:rsid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Wayne Tamagi</w:t>
      </w:r>
    </w:p>
    <w:p w14:paraId="5A695540" w14:textId="58E7873D" w:rsidR="00C53709" w:rsidRPr="000A5986" w:rsidRDefault="00C53709" w:rsidP="000A5986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4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Wayne.Tamagi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822-5694</w:t>
      </w:r>
    </w:p>
    <w:p w14:paraId="75C7C79D" w14:textId="36AB9158" w:rsid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Jimmy Kyu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Baik</w:t>
      </w:r>
      <w:proofErr w:type="spellEnd"/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Ha</w:t>
      </w:r>
      <w:r w:rsidR="009F7FC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(for MCML 26)</w:t>
      </w:r>
    </w:p>
    <w:p w14:paraId="592C3D32" w14:textId="0F67269E" w:rsidR="00C53709" w:rsidRPr="000A5986" w:rsidRDefault="00C53709" w:rsidP="000A5986">
      <w:pPr>
        <w:pStyle w:val="ListParagraph"/>
        <w:spacing w:after="120" w:line="360" w:lineRule="auto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5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hgbhgb01@mail.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or </w:t>
      </w:r>
      <w:hyperlink r:id="rId16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mdrhyh207@hotmail.com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0355C1FF" w14:textId="77777777" w:rsidR="000A5986" w:rsidRDefault="000A5986" w:rsidP="00C53709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A5F8B93" w14:textId="402417D9" w:rsidR="00C53709" w:rsidRPr="000A5986" w:rsidRDefault="00C53709" w:rsidP="000A5986">
      <w:pPr>
        <w:pStyle w:val="ListParagraph"/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0A598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>For support directly from the manufacturer, please contact</w:t>
      </w:r>
    </w:p>
    <w:p w14:paraId="2B74E156" w14:textId="76EE9A82" w:rsidR="00C53709" w:rsidRPr="00C53709" w:rsidRDefault="00C53709" w:rsidP="00C53709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Ronnie Sugden at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Biochambers</w:t>
      </w:r>
      <w:proofErr w:type="spellEnd"/>
    </w:p>
    <w:p w14:paraId="35A35C89" w14:textId="3667C36D" w:rsidR="00F45A12" w:rsidRDefault="00C53709" w:rsidP="002D5E3B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7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ronnie.sugden@biochambers.com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45C1101A" w14:textId="77777777" w:rsidR="009F7FCF" w:rsidRDefault="009F7FCF" w:rsidP="002D5E3B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C4B4975" w14:textId="3F6A0458" w:rsidR="009F7FCF" w:rsidRPr="00C53709" w:rsidRDefault="009F7FCF" w:rsidP="009F7FCF">
      <w:pPr>
        <w:pStyle w:val="ListParagraph"/>
        <w:numPr>
          <w:ilvl w:val="0"/>
          <w:numId w:val="22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Craig Leung – Account Manager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at </w:t>
      </w:r>
      <w:proofErr w:type="spellStart"/>
      <w:r>
        <w:rPr>
          <w:rFonts w:ascii="Verdana" w:hAnsi="Verdana" w:cs="Verdana"/>
          <w:color w:val="000000"/>
          <w:sz w:val="20"/>
          <w:szCs w:val="20"/>
          <w:lang w:eastAsia="ja-JP"/>
        </w:rPr>
        <w:t>Conviron</w:t>
      </w:r>
      <w:proofErr w:type="spellEnd"/>
    </w:p>
    <w:p w14:paraId="63EBE8B5" w14:textId="4B421294" w:rsidR="009F7FCF" w:rsidRPr="009F7FCF" w:rsidRDefault="009F7FCF" w:rsidP="002D5E3B">
      <w:pPr>
        <w:pStyle w:val="ListParagraph"/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9F7FCF"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8" w:history="1">
        <w:r w:rsidRPr="009F7FCF">
          <w:rPr>
            <w:rStyle w:val="Hyperlink"/>
            <w:rFonts w:ascii="Verdana" w:hAnsi="Verdana"/>
            <w:sz w:val="20"/>
            <w:szCs w:val="20"/>
          </w:rPr>
          <w:t>convironservice@conviron.com</w:t>
        </w:r>
      </w:hyperlink>
      <w:r w:rsidRPr="009F7FCF">
        <w:rPr>
          <w:rFonts w:ascii="Verdana" w:hAnsi="Verdana"/>
          <w:sz w:val="20"/>
          <w:szCs w:val="20"/>
        </w:rPr>
        <w:t xml:space="preserve"> Phone: 1-204-291-5097</w:t>
      </w:r>
    </w:p>
    <w:p w14:paraId="265C937E" w14:textId="2F44B483" w:rsidR="00F45A12" w:rsidRPr="00EF365B" w:rsidRDefault="005505A7" w:rsidP="00F45A12">
      <w:pPr>
        <w:ind w:left="810" w:hanging="450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732689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5A12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F45A12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F45A12">
        <w:rPr>
          <w:rFonts w:ascii="Verdana" w:hAnsi="Verdana"/>
          <w:color w:val="000000"/>
          <w:sz w:val="20"/>
          <w:szCs w:val="20"/>
        </w:rPr>
        <w:t xml:space="preserve">I have read and understood all the important emergency contact information provided and felt confident to handle any potential circumstances that may happen while working in the Growth Chamber Facility. </w:t>
      </w:r>
      <w:r w:rsidR="00F45A12"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398CD095" w14:textId="77777777" w:rsidR="00F45A12" w:rsidRPr="00F45A12" w:rsidRDefault="00F45A12" w:rsidP="00F45A12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ECCA2C8" w14:textId="48C80AF4" w:rsidR="00C53709" w:rsidRDefault="00C53709" w:rsidP="00812D05">
      <w:pPr>
        <w:pStyle w:val="ListParagraph"/>
        <w:numPr>
          <w:ilvl w:val="0"/>
          <w:numId w:val="16"/>
        </w:numPr>
        <w:ind w:left="36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General Operations and Safety in the Growth Chamber Facility</w:t>
      </w:r>
    </w:p>
    <w:p w14:paraId="3D59121A" w14:textId="1D1832A9" w:rsidR="00C53709" w:rsidRDefault="00C53709" w:rsidP="00C53709">
      <w:pPr>
        <w:pStyle w:val="ListParagraph"/>
        <w:ind w:left="360"/>
        <w:rPr>
          <w:rFonts w:ascii="Verdana" w:hAnsi="Verdana"/>
          <w:b/>
          <w:sz w:val="20"/>
        </w:rPr>
      </w:pPr>
    </w:p>
    <w:p w14:paraId="6D938ADE" w14:textId="31866BAA" w:rsidR="00F93495" w:rsidRDefault="00F93495" w:rsidP="00F93495">
      <w:pPr>
        <w:pStyle w:val="ListParagraph"/>
        <w:numPr>
          <w:ilvl w:val="0"/>
          <w:numId w:val="25"/>
        </w:numPr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Shared Space Etiquette and Safety</w:t>
      </w:r>
    </w:p>
    <w:p w14:paraId="0CDD26E9" w14:textId="77777777" w:rsidR="00F93495" w:rsidRPr="00F93495" w:rsidRDefault="00F93495" w:rsidP="00F93495">
      <w:pPr>
        <w:pStyle w:val="ListParagraph"/>
        <w:rPr>
          <w:rFonts w:ascii="Verdana" w:hAnsi="Verdana"/>
          <w:sz w:val="20"/>
          <w:szCs w:val="20"/>
        </w:rPr>
      </w:pPr>
    </w:p>
    <w:p w14:paraId="61EFE726" w14:textId="77777777" w:rsidR="00171A03" w:rsidRDefault="00F93495" w:rsidP="0023006D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Always maintain cleanliness in the space. </w:t>
      </w:r>
    </w:p>
    <w:p w14:paraId="481AB50F" w14:textId="05B09279" w:rsidR="00F93495" w:rsidRPr="0023006D" w:rsidRDefault="00F93495" w:rsidP="0023006D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Remove any unnecessary clutter and garbage from the space </w:t>
      </w:r>
      <w:r w:rsidR="00171A03">
        <w:rPr>
          <w:rFonts w:ascii="Verdana" w:hAnsi="Verdana"/>
          <w:sz w:val="20"/>
          <w:szCs w:val="20"/>
        </w:rPr>
        <w:t>as needed.</w:t>
      </w:r>
    </w:p>
    <w:p w14:paraId="4520E71E" w14:textId="5C757FE0" w:rsidR="00F93495" w:rsidRDefault="00F93495" w:rsidP="0023006D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Materials that must be kept in the room should be labelled </w:t>
      </w:r>
      <w:r w:rsidR="00171A03">
        <w:rPr>
          <w:rFonts w:ascii="Verdana" w:hAnsi="Verdana"/>
          <w:sz w:val="20"/>
          <w:szCs w:val="20"/>
        </w:rPr>
        <w:t>with researcher name</w:t>
      </w:r>
      <w:r w:rsidR="006355BA">
        <w:rPr>
          <w:rFonts w:ascii="Verdana" w:hAnsi="Verdana"/>
          <w:sz w:val="20"/>
          <w:szCs w:val="20"/>
        </w:rPr>
        <w:t>, date</w:t>
      </w:r>
      <w:r w:rsidR="00171A03">
        <w:rPr>
          <w:rFonts w:ascii="Verdana" w:hAnsi="Verdana"/>
          <w:sz w:val="20"/>
          <w:szCs w:val="20"/>
        </w:rPr>
        <w:t xml:space="preserve"> and organized to prevent tripping hazards.</w:t>
      </w:r>
    </w:p>
    <w:p w14:paraId="23BDC733" w14:textId="0A87F336" w:rsidR="00171A03" w:rsidRDefault="00171A03" w:rsidP="00171A03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o not remove any shared equipment from the space.</w:t>
      </w:r>
    </w:p>
    <w:p w14:paraId="1926D6C0" w14:textId="7A47CF6F" w:rsidR="002D5E3B" w:rsidRDefault="00171A03" w:rsidP="002D5E3B">
      <w:pPr>
        <w:pStyle w:val="ListParagraph"/>
        <w:numPr>
          <w:ilvl w:val="0"/>
          <w:numId w:val="24"/>
        </w:numPr>
        <w:spacing w:after="120"/>
        <w:ind w:left="1123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f you notice something is broken or showing signs of wear</w:t>
      </w:r>
      <w:r w:rsidR="002D5E3B">
        <w:rPr>
          <w:rFonts w:ascii="Verdana" w:hAnsi="Verdana"/>
          <w:sz w:val="20"/>
          <w:szCs w:val="20"/>
        </w:rPr>
        <w:t>, place a sign on the affected growth chamber, and notify:</w:t>
      </w:r>
    </w:p>
    <w:p w14:paraId="02095188" w14:textId="77777777" w:rsidR="002D5E3B" w:rsidRDefault="002D5E3B" w:rsidP="002D5E3B">
      <w:pPr>
        <w:pStyle w:val="ListParagraph"/>
        <w:numPr>
          <w:ilvl w:val="1"/>
          <w:numId w:val="24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ndy Jeffries</w:t>
      </w:r>
    </w:p>
    <w:p w14:paraId="3A897059" w14:textId="77777777" w:rsidR="002D5E3B" w:rsidRPr="000A5986" w:rsidRDefault="002D5E3B" w:rsidP="002D5E3B">
      <w:pPr>
        <w:pStyle w:val="ListParagraph"/>
        <w:spacing w:after="120" w:line="360" w:lineRule="auto"/>
        <w:ind w:firstLine="720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19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Andy.Jeffries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603-1619</w:t>
      </w:r>
    </w:p>
    <w:p w14:paraId="45A7EB0A" w14:textId="77777777" w:rsidR="002D5E3B" w:rsidRDefault="002D5E3B" w:rsidP="002D5E3B">
      <w:pPr>
        <w:pStyle w:val="ListParagraph"/>
        <w:numPr>
          <w:ilvl w:val="1"/>
          <w:numId w:val="24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Wayne Tamagi</w:t>
      </w:r>
    </w:p>
    <w:p w14:paraId="55F0ADE8" w14:textId="0E3906BC" w:rsidR="002D5E3B" w:rsidRDefault="002D5E3B" w:rsidP="002D5E3B">
      <w:pPr>
        <w:pStyle w:val="ListParagraph"/>
        <w:spacing w:after="120" w:line="360" w:lineRule="auto"/>
        <w:ind w:firstLine="720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20" w:history="1">
        <w:r w:rsidRPr="00697BD2">
          <w:rPr>
            <w:rStyle w:val="Hyperlink"/>
            <w:rFonts w:ascii="Verdana" w:hAnsi="Verdana" w:cs="Verdana"/>
            <w:sz w:val="20"/>
            <w:szCs w:val="20"/>
            <w:lang w:eastAsia="ja-JP"/>
          </w:rPr>
          <w:t>Wayne.Tamagi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822-5694</w:t>
      </w:r>
    </w:p>
    <w:p w14:paraId="4BF1ACD4" w14:textId="055F7CB6" w:rsidR="009F7FCF" w:rsidRDefault="009F7FCF" w:rsidP="009F7FCF">
      <w:pPr>
        <w:pStyle w:val="ListParagraph"/>
        <w:numPr>
          <w:ilvl w:val="1"/>
          <w:numId w:val="24"/>
        </w:num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Lewis Fausak</w:t>
      </w:r>
    </w:p>
    <w:p w14:paraId="3CC425FA" w14:textId="02E47BAA" w:rsidR="009F7FCF" w:rsidRPr="009F7FCF" w:rsidRDefault="009F7FCF" w:rsidP="009F7FCF">
      <w:pPr>
        <w:pStyle w:val="ListParagraph"/>
        <w:spacing w:after="120" w:line="360" w:lineRule="auto"/>
        <w:ind w:firstLine="720"/>
        <w:contextualSpacing w:val="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: </w:t>
      </w:r>
      <w:hyperlink r:id="rId21" w:history="1">
        <w:r w:rsidRPr="006C0753">
          <w:rPr>
            <w:rStyle w:val="Hyperlink"/>
            <w:rFonts w:ascii="Verdana" w:hAnsi="Verdana" w:cs="Verdana"/>
            <w:sz w:val="20"/>
            <w:szCs w:val="20"/>
            <w:lang w:eastAsia="ja-JP"/>
          </w:rPr>
          <w:t>Lewis.Fausak@ubc.ca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Phone: 604-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806-5641</w:t>
      </w:r>
    </w:p>
    <w:p w14:paraId="3947797D" w14:textId="335AC21E" w:rsidR="00744EF6" w:rsidRPr="002D5E3B" w:rsidRDefault="005505A7" w:rsidP="002D5E3B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207957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4EF6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744EF6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744EF6">
        <w:rPr>
          <w:rFonts w:ascii="Verdana" w:hAnsi="Verdana"/>
          <w:color w:val="000000"/>
          <w:sz w:val="20"/>
          <w:szCs w:val="20"/>
        </w:rPr>
        <w:t xml:space="preserve">I have read and understood the Shared Space Etiquette and agreed to keep the space clean and organized. </w:t>
      </w:r>
    </w:p>
    <w:p w14:paraId="14C26E79" w14:textId="5A6E795F" w:rsidR="0021473A" w:rsidRDefault="0021473A" w:rsidP="00C53709">
      <w:pPr>
        <w:pStyle w:val="ListParagraph"/>
        <w:numPr>
          <w:ilvl w:val="0"/>
          <w:numId w:val="2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</w:t>
      </w:r>
      <w:r w:rsidR="00675838">
        <w:rPr>
          <w:rFonts w:ascii="Verdana" w:hAnsi="Verdana"/>
          <w:sz w:val="20"/>
          <w:szCs w:val="20"/>
        </w:rPr>
        <w:t>A</w:t>
      </w:r>
      <w:r>
        <w:rPr>
          <w:rFonts w:ascii="Verdana" w:hAnsi="Verdana"/>
          <w:sz w:val="20"/>
          <w:szCs w:val="20"/>
        </w:rPr>
        <w:t>lone in the Growth Chamber Facility</w:t>
      </w:r>
    </w:p>
    <w:p w14:paraId="11DF4060" w14:textId="4A279BB4" w:rsidR="0021473A" w:rsidRDefault="0021473A" w:rsidP="0021473A">
      <w:pPr>
        <w:pStyle w:val="ListParagraph"/>
        <w:rPr>
          <w:rFonts w:ascii="Verdana" w:hAnsi="Verdana"/>
          <w:sz w:val="20"/>
          <w:szCs w:val="20"/>
        </w:rPr>
      </w:pPr>
    </w:p>
    <w:p w14:paraId="7D5E637D" w14:textId="555474BB" w:rsidR="0021473A" w:rsidRPr="00EF365B" w:rsidRDefault="0021473A" w:rsidP="0021473A">
      <w:pPr>
        <w:ind w:left="720"/>
        <w:rPr>
          <w:rFonts w:ascii="Verdana" w:hAnsi="Verdana"/>
          <w:sz w:val="20"/>
          <w:szCs w:val="20"/>
        </w:rPr>
      </w:pPr>
      <w:r w:rsidRPr="00EF365B">
        <w:rPr>
          <w:rFonts w:ascii="Verdana" w:hAnsi="Verdana"/>
          <w:sz w:val="20"/>
          <w:szCs w:val="20"/>
        </w:rPr>
        <w:t xml:space="preserve">Individuals are </w:t>
      </w:r>
      <w:r w:rsidRPr="0021473A">
        <w:rPr>
          <w:rFonts w:ascii="Verdana" w:hAnsi="Verdana"/>
          <w:b/>
          <w:sz w:val="20"/>
          <w:szCs w:val="20"/>
          <w:u w:val="single"/>
        </w:rPr>
        <w:t>NOT</w:t>
      </w:r>
      <w:r w:rsidRPr="00EF365B">
        <w:rPr>
          <w:rFonts w:ascii="Verdana" w:hAnsi="Verdana"/>
          <w:sz w:val="20"/>
          <w:szCs w:val="20"/>
        </w:rPr>
        <w:t xml:space="preserve"> permitted to work alone unless they have completed the required training courses. The following guidelines will be applied if a worker must work alone </w:t>
      </w:r>
      <w:r>
        <w:rPr>
          <w:rFonts w:ascii="Verdana" w:hAnsi="Verdana"/>
          <w:sz w:val="20"/>
          <w:szCs w:val="20"/>
        </w:rPr>
        <w:t xml:space="preserve">or </w:t>
      </w:r>
      <w:r w:rsidRPr="00EF365B">
        <w:rPr>
          <w:rFonts w:ascii="Verdana" w:hAnsi="Verdana"/>
          <w:sz w:val="20"/>
          <w:szCs w:val="20"/>
        </w:rPr>
        <w:t>after hours (evenings and weekends)</w:t>
      </w:r>
      <w:r>
        <w:rPr>
          <w:rFonts w:ascii="Verdana" w:hAnsi="Verdana"/>
          <w:sz w:val="20"/>
          <w:szCs w:val="20"/>
        </w:rPr>
        <w:t xml:space="preserve"> in the growth chamber facility</w:t>
      </w:r>
      <w:r w:rsidRPr="00EF365B">
        <w:rPr>
          <w:rFonts w:ascii="Verdana" w:hAnsi="Verdana"/>
          <w:sz w:val="20"/>
          <w:szCs w:val="20"/>
        </w:rPr>
        <w:t>:</w:t>
      </w:r>
    </w:p>
    <w:p w14:paraId="291BBE9A" w14:textId="2EF53F32" w:rsidR="0021473A" w:rsidRDefault="0021473A" w:rsidP="0021473A">
      <w:pPr>
        <w:rPr>
          <w:rFonts w:ascii="Verdana" w:hAnsi="Verdana"/>
          <w:sz w:val="20"/>
          <w:szCs w:val="20"/>
        </w:rPr>
      </w:pPr>
    </w:p>
    <w:p w14:paraId="650598DF" w14:textId="77777777" w:rsidR="00C67ED3" w:rsidRPr="00C67ED3" w:rsidRDefault="00C67ED3" w:rsidP="00C67ED3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firstLine="0"/>
        <w:contextualSpacing w:val="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>Call 911 in case of an emergency</w:t>
      </w:r>
    </w:p>
    <w:p w14:paraId="4B49065B" w14:textId="77777777" w:rsidR="00C67ED3" w:rsidRPr="00C67ED3" w:rsidRDefault="00C67ED3" w:rsidP="00C67ED3">
      <w:pPr>
        <w:pStyle w:val="ListParagraph"/>
        <w:numPr>
          <w:ilvl w:val="0"/>
          <w:numId w:val="31"/>
        </w:numPr>
        <w:ind w:left="108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>Worker must have a contact number of a research colleague, supervisor</w:t>
      </w:r>
    </w:p>
    <w:p w14:paraId="11863756" w14:textId="74A79082" w:rsidR="00C67ED3" w:rsidRPr="00EF365B" w:rsidRDefault="00C67ED3" w:rsidP="00C67ED3">
      <w:pPr>
        <w:spacing w:after="120"/>
        <w:ind w:left="108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>etc. readily available</w:t>
      </w:r>
      <w:r w:rsidR="00171A03">
        <w:rPr>
          <w:rFonts w:ascii="Verdana" w:hAnsi="Verdana"/>
          <w:sz w:val="20"/>
          <w:szCs w:val="20"/>
        </w:rPr>
        <w:t>. Use the UBC Vancouver Safe App to set up a notification system.</w:t>
      </w:r>
    </w:p>
    <w:p w14:paraId="286BEE17" w14:textId="7BBAC325" w:rsidR="0021473A" w:rsidRPr="0021473A" w:rsidRDefault="0021473A" w:rsidP="0021473A">
      <w:pPr>
        <w:pStyle w:val="ListParagraph"/>
        <w:numPr>
          <w:ilvl w:val="0"/>
          <w:numId w:val="30"/>
        </w:numPr>
        <w:rPr>
          <w:rFonts w:ascii="Verdana" w:hAnsi="Verdana"/>
          <w:color w:val="000000"/>
          <w:sz w:val="20"/>
          <w:szCs w:val="20"/>
        </w:rPr>
      </w:pPr>
      <w:r w:rsidRPr="0021473A">
        <w:rPr>
          <w:rFonts w:ascii="Verdana" w:hAnsi="Verdana"/>
          <w:color w:val="000000"/>
          <w:sz w:val="20"/>
          <w:szCs w:val="20"/>
        </w:rPr>
        <w:t xml:space="preserve">Worker must set up a buddy or check-in system, so that another person </w:t>
      </w:r>
    </w:p>
    <w:p w14:paraId="56C1371D" w14:textId="497C6D28" w:rsidR="0021473A" w:rsidRPr="00C67ED3" w:rsidRDefault="0021473A" w:rsidP="00C67ED3">
      <w:pPr>
        <w:spacing w:after="120"/>
        <w:ind w:left="1080" w:hanging="302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    </w:t>
      </w:r>
      <w:r w:rsidRPr="00EF365B">
        <w:rPr>
          <w:rFonts w:ascii="Verdana" w:hAnsi="Verdana"/>
          <w:color w:val="000000"/>
          <w:sz w:val="20"/>
          <w:szCs w:val="20"/>
        </w:rPr>
        <w:t>is working</w:t>
      </w:r>
      <w:r>
        <w:rPr>
          <w:rFonts w:ascii="Verdana" w:hAnsi="Verdana"/>
          <w:color w:val="000000"/>
          <w:sz w:val="20"/>
          <w:szCs w:val="20"/>
        </w:rPr>
        <w:t xml:space="preserve"> nearby or they are able to contact regularly to ensure safety of the worker in the facility. The buddy or check-in system must also be provided the facility location (Room #26</w:t>
      </w:r>
      <w:r w:rsidR="009F7FCF">
        <w:rPr>
          <w:rFonts w:ascii="Verdana" w:hAnsi="Verdana"/>
          <w:color w:val="000000"/>
          <w:sz w:val="20"/>
          <w:szCs w:val="20"/>
        </w:rPr>
        <w:t xml:space="preserve"> or #218</w:t>
      </w:r>
      <w:r>
        <w:rPr>
          <w:rFonts w:ascii="Verdana" w:hAnsi="Verdana"/>
          <w:color w:val="000000"/>
          <w:sz w:val="20"/>
          <w:szCs w:val="20"/>
        </w:rPr>
        <w:t xml:space="preserve">, 2357 Main Mall) and the Campus Security number 604-822-2222 and to activate help immediately if contact was lost with the worker for a sustained period of time. </w:t>
      </w:r>
      <w:r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1DB51B23" w14:textId="416B3E5C" w:rsidR="0021473A" w:rsidRDefault="0021473A" w:rsidP="00C67ED3">
      <w:pPr>
        <w:pStyle w:val="ListParagraph"/>
        <w:numPr>
          <w:ilvl w:val="0"/>
          <w:numId w:val="31"/>
        </w:numPr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  <w:r w:rsidRPr="00C67ED3">
        <w:rPr>
          <w:rFonts w:ascii="Verdana" w:hAnsi="Verdana"/>
          <w:sz w:val="20"/>
          <w:szCs w:val="20"/>
        </w:rPr>
        <w:t xml:space="preserve">Worker must be well aware of </w:t>
      </w:r>
      <w:r w:rsidR="00C67ED3">
        <w:rPr>
          <w:rFonts w:ascii="Verdana" w:hAnsi="Verdana"/>
          <w:sz w:val="20"/>
          <w:szCs w:val="20"/>
        </w:rPr>
        <w:t>all the</w:t>
      </w:r>
      <w:r w:rsidRPr="00C67ED3">
        <w:rPr>
          <w:rFonts w:ascii="Verdana" w:hAnsi="Verdana"/>
          <w:sz w:val="20"/>
          <w:szCs w:val="20"/>
        </w:rPr>
        <w:t xml:space="preserve"> risks</w:t>
      </w:r>
      <w:r w:rsidR="00C67ED3">
        <w:rPr>
          <w:rFonts w:ascii="Verdana" w:hAnsi="Verdana"/>
          <w:sz w:val="20"/>
          <w:szCs w:val="20"/>
        </w:rPr>
        <w:t xml:space="preserve"> associated with working in the Growth Chamber Facility</w:t>
      </w:r>
      <w:r w:rsidRPr="00C67ED3">
        <w:rPr>
          <w:rFonts w:ascii="Verdana" w:hAnsi="Verdana"/>
          <w:sz w:val="20"/>
          <w:szCs w:val="20"/>
        </w:rPr>
        <w:t xml:space="preserve"> and know what to do in</w:t>
      </w:r>
      <w:r w:rsidR="00C67ED3">
        <w:rPr>
          <w:rFonts w:ascii="Verdana" w:hAnsi="Verdana"/>
          <w:sz w:val="20"/>
          <w:szCs w:val="20"/>
        </w:rPr>
        <w:t xml:space="preserve"> </w:t>
      </w:r>
      <w:r w:rsidRPr="00C67ED3">
        <w:rPr>
          <w:rFonts w:ascii="Verdana" w:hAnsi="Verdana"/>
          <w:sz w:val="20"/>
          <w:szCs w:val="20"/>
        </w:rPr>
        <w:t>each situation.</w:t>
      </w:r>
    </w:p>
    <w:p w14:paraId="4A442045" w14:textId="70166D40" w:rsidR="00744EF6" w:rsidRDefault="00744EF6" w:rsidP="00744EF6">
      <w:pPr>
        <w:tabs>
          <w:tab w:val="left" w:pos="1080"/>
        </w:tabs>
        <w:rPr>
          <w:rFonts w:ascii="Verdana" w:hAnsi="Verdana"/>
          <w:sz w:val="20"/>
          <w:szCs w:val="20"/>
        </w:rPr>
      </w:pPr>
    </w:p>
    <w:p w14:paraId="276A2E22" w14:textId="0150BECA" w:rsidR="00744EF6" w:rsidRPr="00744EF6" w:rsidRDefault="005505A7" w:rsidP="00744EF6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1592818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4EF6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744EF6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744EF6">
        <w:rPr>
          <w:rFonts w:ascii="Verdana" w:hAnsi="Verdana"/>
          <w:color w:val="000000"/>
          <w:sz w:val="20"/>
          <w:szCs w:val="20"/>
        </w:rPr>
        <w:t>I have read and understood the Work Alone Guidelines and agreed to keep a robust buddy system in place in case of emergency.</w:t>
      </w:r>
    </w:p>
    <w:p w14:paraId="47DEDDBD" w14:textId="77777777" w:rsidR="0021473A" w:rsidRDefault="0021473A" w:rsidP="0021473A"/>
    <w:p w14:paraId="587631C3" w14:textId="709DCB03" w:rsidR="0080346F" w:rsidRPr="00F93495" w:rsidRDefault="0080346F" w:rsidP="0080346F">
      <w:pPr>
        <w:pStyle w:val="ListParagraph"/>
        <w:widowControl w:val="0"/>
        <w:numPr>
          <w:ilvl w:val="0"/>
          <w:numId w:val="25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Operation of Growth Chambers</w:t>
      </w:r>
      <w:r w:rsidR="00170F96">
        <w:rPr>
          <w:rFonts w:ascii="Verdana" w:hAnsi="Verdana"/>
          <w:sz w:val="20"/>
          <w:szCs w:val="20"/>
        </w:rPr>
        <w:t xml:space="preserve"> </w:t>
      </w:r>
      <w:r w:rsidR="00170F96" w:rsidRPr="00170F96">
        <w:rPr>
          <w:rFonts w:ascii="Verdana" w:hAnsi="Verdana"/>
          <w:b/>
          <w:sz w:val="20"/>
          <w:szCs w:val="20"/>
        </w:rPr>
        <w:t>(</w:t>
      </w:r>
      <w:proofErr w:type="spellStart"/>
      <w:r w:rsidR="00170F96" w:rsidRPr="00170F96">
        <w:rPr>
          <w:rFonts w:ascii="Verdana" w:hAnsi="Verdana"/>
          <w:b/>
          <w:sz w:val="20"/>
          <w:szCs w:val="20"/>
        </w:rPr>
        <w:t>Biochambers</w:t>
      </w:r>
      <w:proofErr w:type="spellEnd"/>
      <w:r w:rsidR="00170F96" w:rsidRPr="00170F96">
        <w:rPr>
          <w:rFonts w:ascii="Verdana" w:hAnsi="Verdana"/>
          <w:b/>
          <w:sz w:val="20"/>
          <w:szCs w:val="20"/>
        </w:rPr>
        <w:t>)</w:t>
      </w:r>
    </w:p>
    <w:p w14:paraId="32147E8E" w14:textId="42E8C382" w:rsidR="00B70E73" w:rsidRDefault="0080346F" w:rsidP="00B70E73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Growth chambers may malfunction for any of th</w:t>
      </w:r>
      <w:bookmarkStart w:id="0" w:name="_GoBack"/>
      <w:bookmarkEnd w:id="0"/>
      <w:r w:rsidRPr="00F93495">
        <w:rPr>
          <w:rFonts w:ascii="Verdana" w:hAnsi="Verdana"/>
          <w:sz w:val="20"/>
          <w:szCs w:val="20"/>
        </w:rPr>
        <w:t>e following reasons</w:t>
      </w:r>
      <w:r w:rsidR="00B70E73">
        <w:rPr>
          <w:rFonts w:ascii="Verdana" w:hAnsi="Verdana"/>
          <w:sz w:val="20"/>
          <w:szCs w:val="20"/>
        </w:rPr>
        <w:t xml:space="preserve">. It </w:t>
      </w:r>
      <w:r w:rsidR="006355BA">
        <w:rPr>
          <w:rFonts w:ascii="Verdana" w:hAnsi="Verdana"/>
          <w:sz w:val="20"/>
          <w:szCs w:val="20"/>
        </w:rPr>
        <w:t>is</w:t>
      </w:r>
      <w:r w:rsidR="00B70E73">
        <w:rPr>
          <w:rFonts w:ascii="Verdana" w:hAnsi="Verdana"/>
          <w:sz w:val="20"/>
          <w:szCs w:val="20"/>
        </w:rPr>
        <w:t xml:space="preserve"> i</w:t>
      </w:r>
      <w:r w:rsidR="00170F96">
        <w:rPr>
          <w:rFonts w:ascii="Verdana" w:hAnsi="Verdana"/>
          <w:sz w:val="20"/>
          <w:szCs w:val="20"/>
        </w:rPr>
        <w:t>m</w:t>
      </w:r>
      <w:r w:rsidR="00B70E73">
        <w:rPr>
          <w:rFonts w:ascii="Verdana" w:hAnsi="Verdana"/>
          <w:sz w:val="20"/>
          <w:szCs w:val="20"/>
        </w:rPr>
        <w:t xml:space="preserve">portant to understand what leads to the malfunctions and ways to </w:t>
      </w:r>
    </w:p>
    <w:p w14:paraId="495FDBC8" w14:textId="3DBB4107" w:rsidR="0080346F" w:rsidRPr="00F93495" w:rsidRDefault="00B70E73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120"/>
        <w:contextualSpacing w:val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roubleshoot. Please read the below very carefully and reach out to L</w:t>
      </w:r>
      <w:r w:rsidR="006355BA">
        <w:rPr>
          <w:rFonts w:ascii="Verdana" w:hAnsi="Verdana"/>
          <w:sz w:val="20"/>
          <w:szCs w:val="20"/>
        </w:rPr>
        <w:t>F</w:t>
      </w:r>
      <w:r>
        <w:rPr>
          <w:rFonts w:ascii="Verdana" w:hAnsi="Verdana"/>
          <w:sz w:val="20"/>
          <w:szCs w:val="20"/>
        </w:rPr>
        <w:t>S contacts in Section B if anything is not understood.</w:t>
      </w:r>
    </w:p>
    <w:p w14:paraId="7D7F6E9B" w14:textId="77777777" w:rsidR="0080346F" w:rsidRPr="00F93495" w:rsidRDefault="0080346F" w:rsidP="0080346F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Random shutdown of entire unit</w:t>
      </w:r>
    </w:p>
    <w:p w14:paraId="7BC31563" w14:textId="77777777" w:rsidR="0080346F" w:rsidRDefault="0080346F" w:rsidP="0080346F">
      <w:pPr>
        <w:pStyle w:val="ListParagraph"/>
        <w:widowControl w:val="0"/>
        <w:numPr>
          <w:ilvl w:val="2"/>
          <w:numId w:val="27"/>
        </w:numPr>
        <w:wordWrap w:val="0"/>
        <w:autoSpaceDE w:val="0"/>
        <w:autoSpaceDN w:val="0"/>
        <w:spacing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This issue has occurred when the units were first installed due </w:t>
      </w:r>
    </w:p>
    <w:p w14:paraId="570D7DC7" w14:textId="40482B68" w:rsidR="0080346F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to </w:t>
      </w:r>
      <w:r w:rsidRPr="0080346F">
        <w:rPr>
          <w:rFonts w:ascii="Verdana" w:hAnsi="Verdana"/>
          <w:sz w:val="20"/>
          <w:szCs w:val="20"/>
        </w:rPr>
        <w:t>condensation accumula</w:t>
      </w:r>
      <w:r w:rsidR="006355BA">
        <w:rPr>
          <w:rFonts w:ascii="Verdana" w:hAnsi="Verdana"/>
          <w:sz w:val="20"/>
          <w:szCs w:val="20"/>
        </w:rPr>
        <w:t>tion</w:t>
      </w:r>
      <w:r w:rsidRPr="0080346F">
        <w:rPr>
          <w:rFonts w:ascii="Verdana" w:hAnsi="Verdana"/>
          <w:sz w:val="20"/>
          <w:szCs w:val="20"/>
        </w:rPr>
        <w:t xml:space="preserve"> around wires near the drainage </w:t>
      </w:r>
    </w:p>
    <w:p w14:paraId="5EB00E6F" w14:textId="203754A2" w:rsidR="0080346F" w:rsidRPr="0080346F" w:rsidRDefault="0080346F" w:rsidP="0080346F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80346F">
        <w:rPr>
          <w:rFonts w:ascii="Verdana" w:hAnsi="Verdana"/>
          <w:sz w:val="20"/>
          <w:szCs w:val="20"/>
        </w:rPr>
        <w:t xml:space="preserve">system. </w:t>
      </w:r>
      <w:r>
        <w:rPr>
          <w:rFonts w:ascii="Verdana" w:hAnsi="Verdana"/>
          <w:sz w:val="20"/>
          <w:szCs w:val="20"/>
        </w:rPr>
        <w:t>The problem</w:t>
      </w:r>
      <w:r w:rsidRPr="0080346F">
        <w:rPr>
          <w:rFonts w:ascii="Verdana" w:hAnsi="Verdana"/>
          <w:sz w:val="20"/>
          <w:szCs w:val="20"/>
        </w:rPr>
        <w:t xml:space="preserve"> is now fixed by having additional </w:t>
      </w:r>
      <w:r w:rsidR="006355BA" w:rsidRPr="0080346F">
        <w:rPr>
          <w:rFonts w:ascii="Verdana" w:hAnsi="Verdana"/>
          <w:sz w:val="20"/>
          <w:szCs w:val="20"/>
        </w:rPr>
        <w:t>drainage holes</w:t>
      </w:r>
      <w:r w:rsidRPr="0080346F">
        <w:rPr>
          <w:rFonts w:ascii="Verdana" w:hAnsi="Verdana"/>
          <w:sz w:val="20"/>
          <w:szCs w:val="20"/>
        </w:rPr>
        <w:t xml:space="preserve"> and insulating wires.</w:t>
      </w:r>
    </w:p>
    <w:p w14:paraId="69133CBC" w14:textId="77777777" w:rsidR="0080346F" w:rsidRDefault="0080346F" w:rsidP="0080346F">
      <w:pPr>
        <w:pStyle w:val="ListParagraph"/>
        <w:widowControl w:val="0"/>
        <w:numPr>
          <w:ilvl w:val="2"/>
          <w:numId w:val="27"/>
        </w:numPr>
        <w:wordWrap w:val="0"/>
        <w:autoSpaceDE w:val="0"/>
        <w:autoSpaceDN w:val="0"/>
        <w:spacing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When shutdown occurs, open the fan doors at the bottom of the</w:t>
      </w:r>
      <w:r w:rsidRPr="0080346F">
        <w:rPr>
          <w:rFonts w:ascii="Verdana" w:hAnsi="Verdana"/>
          <w:sz w:val="20"/>
          <w:szCs w:val="20"/>
        </w:rPr>
        <w:t xml:space="preserve">unit to ensure there is no water leakage. If water is observed, </w:t>
      </w:r>
    </w:p>
    <w:p w14:paraId="7145F00B" w14:textId="5866B6AB" w:rsidR="0080346F" w:rsidRPr="0080346F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80346F">
        <w:rPr>
          <w:rFonts w:ascii="Verdana" w:hAnsi="Verdana"/>
          <w:sz w:val="20"/>
          <w:szCs w:val="20"/>
        </w:rPr>
        <w:t xml:space="preserve">dry the area and turn on the unit. If problem persists, contact </w:t>
      </w:r>
    </w:p>
    <w:p w14:paraId="2316D647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proofErr w:type="spellStart"/>
      <w:r w:rsidRPr="00F93495">
        <w:rPr>
          <w:rFonts w:ascii="Verdana" w:hAnsi="Verdana"/>
          <w:sz w:val="20"/>
          <w:szCs w:val="20"/>
        </w:rPr>
        <w:t>Biochambers</w:t>
      </w:r>
      <w:proofErr w:type="spellEnd"/>
      <w:r w:rsidRPr="00F93495">
        <w:rPr>
          <w:rFonts w:ascii="Verdana" w:hAnsi="Verdana"/>
          <w:sz w:val="20"/>
          <w:szCs w:val="20"/>
        </w:rPr>
        <w:t>.</w:t>
      </w:r>
    </w:p>
    <w:p w14:paraId="3E271412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</w:p>
    <w:p w14:paraId="7C39CBCE" w14:textId="77777777" w:rsidR="0080346F" w:rsidRPr="00F93495" w:rsidRDefault="0080346F" w:rsidP="0080346F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Control panels become non-responsive</w:t>
      </w:r>
    </w:p>
    <w:p w14:paraId="504C92CC" w14:textId="7777777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after="160"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This is mainly a software issue, often due to windows updates.</w:t>
      </w:r>
    </w:p>
    <w:p w14:paraId="24A88AC8" w14:textId="36779CF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If this occurs, turn off the panel and turn it back on, disabl</w:t>
      </w:r>
      <w:r w:rsidR="00B70E73">
        <w:rPr>
          <w:rFonts w:ascii="Verdana" w:hAnsi="Verdana"/>
          <w:sz w:val="20"/>
          <w:szCs w:val="20"/>
        </w:rPr>
        <w:t>e</w:t>
      </w:r>
      <w:r w:rsidRPr="00F93495">
        <w:rPr>
          <w:rFonts w:ascii="Verdana" w:hAnsi="Verdana"/>
          <w:sz w:val="20"/>
          <w:szCs w:val="20"/>
        </w:rPr>
        <w:t xml:space="preserve"> </w:t>
      </w:r>
    </w:p>
    <w:p w14:paraId="25A93059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windows updates, and run the </w:t>
      </w:r>
      <w:proofErr w:type="spellStart"/>
      <w:r w:rsidRPr="00F93495">
        <w:rPr>
          <w:rFonts w:ascii="Verdana" w:hAnsi="Verdana"/>
          <w:sz w:val="20"/>
          <w:szCs w:val="20"/>
        </w:rPr>
        <w:t>Biochambers</w:t>
      </w:r>
      <w:proofErr w:type="spellEnd"/>
      <w:r w:rsidRPr="00F93495">
        <w:rPr>
          <w:rFonts w:ascii="Verdana" w:hAnsi="Verdana"/>
          <w:sz w:val="20"/>
          <w:szCs w:val="20"/>
        </w:rPr>
        <w:t xml:space="preserve"> monitoring </w:t>
      </w:r>
    </w:p>
    <w:p w14:paraId="774307E8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softwar</w:t>
      </w:r>
      <w:r w:rsidR="00B70E73" w:rsidRPr="00B70E73">
        <w:rPr>
          <w:rFonts w:ascii="Verdana" w:hAnsi="Verdana"/>
          <w:sz w:val="20"/>
          <w:szCs w:val="20"/>
        </w:rPr>
        <w:t>e</w:t>
      </w:r>
      <w:r w:rsidRPr="00B70E73">
        <w:rPr>
          <w:rFonts w:ascii="Verdana" w:hAnsi="Verdana"/>
          <w:sz w:val="20"/>
          <w:szCs w:val="20"/>
        </w:rPr>
        <w:t xml:space="preserve">. If problem persists, contact Wayne Tamagi for </w:t>
      </w:r>
    </w:p>
    <w:p w14:paraId="70E0D8FE" w14:textId="38E65476" w:rsidR="0080346F" w:rsidRPr="00B70E73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assistance.</w:t>
      </w:r>
    </w:p>
    <w:p w14:paraId="070DD754" w14:textId="77777777" w:rsidR="00B70E73" w:rsidRDefault="0080346F" w:rsidP="00B70E73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line="259" w:lineRule="auto"/>
        <w:ind w:left="1569" w:hanging="40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Random trigger of alarms which lead to shutdown of chamber </w:t>
      </w:r>
    </w:p>
    <w:p w14:paraId="7CF18D45" w14:textId="0F9CA25F" w:rsidR="0080346F" w:rsidRPr="00F93495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5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functions</w:t>
      </w:r>
    </w:p>
    <w:p w14:paraId="59C579CA" w14:textId="7777777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after="160"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The alarm gets triggered if the door is left open for a sustained period of time.</w:t>
      </w:r>
    </w:p>
    <w:p w14:paraId="0B2C2EAB" w14:textId="77777777" w:rsidR="00B70E73" w:rsidRDefault="0080346F" w:rsidP="00B70E73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When sampling is complete, </w:t>
      </w:r>
      <w:r w:rsidR="00B70E73">
        <w:rPr>
          <w:rFonts w:ascii="Verdana" w:hAnsi="Verdana"/>
          <w:sz w:val="20"/>
          <w:szCs w:val="20"/>
        </w:rPr>
        <w:t xml:space="preserve">worker must </w:t>
      </w:r>
      <w:r w:rsidRPr="00F93495">
        <w:rPr>
          <w:rFonts w:ascii="Verdana" w:hAnsi="Verdana"/>
          <w:sz w:val="20"/>
          <w:szCs w:val="20"/>
        </w:rPr>
        <w:t xml:space="preserve">check the Alarms </w:t>
      </w:r>
    </w:p>
    <w:p w14:paraId="07DE1F9D" w14:textId="673229D5" w:rsidR="0080346F" w:rsidRPr="00F93495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option on the monitoring software and clear any alarms. </w:t>
      </w:r>
      <w:proofErr w:type="spellStart"/>
      <w:r w:rsidRPr="00F93495">
        <w:rPr>
          <w:rFonts w:ascii="Verdana" w:hAnsi="Verdana"/>
          <w:sz w:val="20"/>
          <w:szCs w:val="20"/>
        </w:rPr>
        <w:t>Failureto</w:t>
      </w:r>
      <w:proofErr w:type="spellEnd"/>
      <w:r w:rsidRPr="00F93495">
        <w:rPr>
          <w:rFonts w:ascii="Verdana" w:hAnsi="Verdana"/>
          <w:sz w:val="20"/>
          <w:szCs w:val="20"/>
        </w:rPr>
        <w:t xml:space="preserve"> do so may results in shutdown of chamber functions.</w:t>
      </w:r>
    </w:p>
    <w:p w14:paraId="4779FE48" w14:textId="77777777" w:rsidR="00B70E73" w:rsidRDefault="0080346F" w:rsidP="00B70E73">
      <w:pPr>
        <w:pStyle w:val="ListParagraph"/>
        <w:widowControl w:val="0"/>
        <w:numPr>
          <w:ilvl w:val="1"/>
          <w:numId w:val="24"/>
        </w:numPr>
        <w:wordWrap w:val="0"/>
        <w:autoSpaceDE w:val="0"/>
        <w:autoSpaceDN w:val="0"/>
        <w:spacing w:line="259" w:lineRule="auto"/>
        <w:ind w:left="1569" w:hanging="40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Failure to retain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level at set point (unrelated to depleted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</w:t>
      </w:r>
    </w:p>
    <w:p w14:paraId="6F6F8CB8" w14:textId="0A7BB922" w:rsidR="0080346F" w:rsidRPr="00F93495" w:rsidRDefault="0080346F" w:rsidP="00B70E73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5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tanks)</w:t>
      </w:r>
    </w:p>
    <w:p w14:paraId="25766203" w14:textId="77777777" w:rsidR="0080346F" w:rsidRPr="00F93495" w:rsidRDefault="0080346F" w:rsidP="0080346F">
      <w:pPr>
        <w:pStyle w:val="ListParagraph"/>
        <w:widowControl w:val="0"/>
        <w:numPr>
          <w:ilvl w:val="2"/>
          <w:numId w:val="24"/>
        </w:numPr>
        <w:wordWrap w:val="0"/>
        <w:autoSpaceDE w:val="0"/>
        <w:autoSpaceDN w:val="0"/>
        <w:spacing w:line="259" w:lineRule="auto"/>
        <w:ind w:left="2160" w:hanging="3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Chamber sensor for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level in the chamber and the set point </w:t>
      </w:r>
    </w:p>
    <w:p w14:paraId="499AC79C" w14:textId="7385C43C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does not match. To investigate, place a calibrated </w:t>
      </w:r>
      <w:r w:rsidR="00B70E73">
        <w:rPr>
          <w:rFonts w:ascii="Verdana" w:hAnsi="Verdana"/>
          <w:sz w:val="20"/>
          <w:szCs w:val="20"/>
        </w:rPr>
        <w:t xml:space="preserve">external </w:t>
      </w:r>
      <w:r w:rsidRPr="00F93495">
        <w:rPr>
          <w:rFonts w:ascii="Verdana" w:hAnsi="Verdana"/>
          <w:sz w:val="20"/>
          <w:szCs w:val="20"/>
        </w:rPr>
        <w:t>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sensor </w:t>
      </w:r>
      <w:r w:rsidR="00B70E73">
        <w:rPr>
          <w:rFonts w:ascii="Verdana" w:hAnsi="Verdana"/>
          <w:sz w:val="20"/>
          <w:szCs w:val="20"/>
        </w:rPr>
        <w:t xml:space="preserve">in the </w:t>
      </w:r>
      <w:r w:rsidRPr="00F93495">
        <w:rPr>
          <w:rFonts w:ascii="Verdana" w:hAnsi="Verdana"/>
          <w:sz w:val="20"/>
          <w:szCs w:val="20"/>
        </w:rPr>
        <w:t>chamber and check 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level after 10 min.</w:t>
      </w:r>
    </w:p>
    <w:p w14:paraId="51E88031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160"/>
        <w:contextualSpacing w:val="0"/>
        <w:jc w:val="both"/>
        <w:rPr>
          <w:rFonts w:ascii="Verdana" w:hAnsi="Verdana"/>
          <w:sz w:val="20"/>
          <w:szCs w:val="20"/>
        </w:rPr>
      </w:pPr>
    </w:p>
    <w:p w14:paraId="3F5EF9FA" w14:textId="77777777" w:rsidR="00B70E73" w:rsidRDefault="0080346F" w:rsidP="00B70E73">
      <w:pPr>
        <w:pStyle w:val="ListParagraph"/>
        <w:widowControl w:val="0"/>
        <w:numPr>
          <w:ilvl w:val="0"/>
          <w:numId w:val="29"/>
        </w:numPr>
        <w:wordWrap w:val="0"/>
        <w:autoSpaceDE w:val="0"/>
        <w:autoSpaceDN w:val="0"/>
        <w:spacing w:line="259" w:lineRule="auto"/>
        <w:ind w:left="2520" w:hanging="18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f </w:t>
      </w:r>
      <w:r w:rsidR="00B70E73">
        <w:rPr>
          <w:rFonts w:ascii="Verdana" w:hAnsi="Verdana"/>
          <w:sz w:val="20"/>
          <w:szCs w:val="20"/>
        </w:rPr>
        <w:t xml:space="preserve">external </w:t>
      </w:r>
      <w:r w:rsidRPr="00F93495">
        <w:rPr>
          <w:rFonts w:ascii="Verdana" w:hAnsi="Verdana"/>
          <w:sz w:val="20"/>
          <w:szCs w:val="20"/>
        </w:rPr>
        <w:t xml:space="preserve">sensor reading matches that of the chamber, </w:t>
      </w:r>
    </w:p>
    <w:p w14:paraId="232188CD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chamber sensor </w:t>
      </w:r>
      <w:r w:rsidRPr="00B70E73">
        <w:rPr>
          <w:rFonts w:ascii="Verdana" w:hAnsi="Verdana"/>
          <w:sz w:val="20"/>
          <w:szCs w:val="20"/>
        </w:rPr>
        <w:t>is functional. Check for depleted CO</w:t>
      </w:r>
      <w:r w:rsidRPr="00B70E73">
        <w:rPr>
          <w:rFonts w:ascii="Verdana" w:hAnsi="Verdana"/>
          <w:sz w:val="20"/>
          <w:szCs w:val="20"/>
          <w:vertAlign w:val="subscript"/>
        </w:rPr>
        <w:t>2</w:t>
      </w:r>
      <w:r w:rsidRPr="00B70E73">
        <w:rPr>
          <w:rFonts w:ascii="Verdana" w:hAnsi="Verdana"/>
          <w:sz w:val="20"/>
          <w:szCs w:val="20"/>
        </w:rPr>
        <w:t xml:space="preserve"> tank </w:t>
      </w:r>
    </w:p>
    <w:p w14:paraId="7B32A437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or a gas leak. If none is the culprit, then the CO</w:t>
      </w:r>
      <w:r w:rsidRPr="00B70E73">
        <w:rPr>
          <w:rFonts w:ascii="Verdana" w:hAnsi="Verdana"/>
          <w:sz w:val="20"/>
          <w:szCs w:val="20"/>
          <w:vertAlign w:val="subscript"/>
        </w:rPr>
        <w:t>2</w:t>
      </w:r>
      <w:r w:rsidRPr="00B70E73">
        <w:rPr>
          <w:rFonts w:ascii="Verdana" w:hAnsi="Verdana"/>
          <w:sz w:val="20"/>
          <w:szCs w:val="20"/>
        </w:rPr>
        <w:t xml:space="preserve"> delivery </w:t>
      </w:r>
    </w:p>
    <w:p w14:paraId="615934EC" w14:textId="7626A8E5" w:rsidR="0080346F" w:rsidRPr="00364A0F" w:rsidRDefault="0080346F" w:rsidP="00364A0F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 xml:space="preserve">system has a malfunction, check </w:t>
      </w:r>
      <w:r w:rsidR="00364A0F">
        <w:rPr>
          <w:rFonts w:ascii="Verdana" w:hAnsi="Verdana"/>
          <w:sz w:val="20"/>
          <w:szCs w:val="20"/>
        </w:rPr>
        <w:t xml:space="preserve">regulator, </w:t>
      </w:r>
      <w:r w:rsidRPr="00B70E73">
        <w:rPr>
          <w:rFonts w:ascii="Verdana" w:hAnsi="Verdana"/>
          <w:sz w:val="20"/>
          <w:szCs w:val="20"/>
        </w:rPr>
        <w:t xml:space="preserve">solenoid valve or other </w:t>
      </w:r>
      <w:r w:rsidRPr="00364A0F">
        <w:rPr>
          <w:rFonts w:ascii="Verdana" w:hAnsi="Verdana"/>
          <w:sz w:val="20"/>
          <w:szCs w:val="20"/>
        </w:rPr>
        <w:t>parts. Clear any triggered alarms on the software, wait few minutes</w:t>
      </w:r>
      <w:r w:rsidR="00B70E73" w:rsidRPr="00364A0F">
        <w:rPr>
          <w:rFonts w:ascii="Verdana" w:hAnsi="Verdana"/>
          <w:sz w:val="20"/>
          <w:szCs w:val="20"/>
        </w:rPr>
        <w:t xml:space="preserve"> and see if function resumes</w:t>
      </w:r>
      <w:r w:rsidRPr="00364A0F">
        <w:rPr>
          <w:rFonts w:ascii="Verdana" w:hAnsi="Verdana"/>
          <w:sz w:val="20"/>
          <w:szCs w:val="20"/>
        </w:rPr>
        <w:t xml:space="preserve">. If problem persists, contact </w:t>
      </w:r>
      <w:proofErr w:type="spellStart"/>
      <w:r w:rsidRPr="00364A0F">
        <w:rPr>
          <w:rFonts w:ascii="Verdana" w:hAnsi="Verdana"/>
          <w:sz w:val="20"/>
          <w:szCs w:val="20"/>
        </w:rPr>
        <w:t>Biochambers</w:t>
      </w:r>
      <w:proofErr w:type="spellEnd"/>
      <w:r w:rsidRPr="00364A0F">
        <w:rPr>
          <w:rFonts w:ascii="Verdana" w:hAnsi="Verdana"/>
          <w:sz w:val="20"/>
          <w:szCs w:val="20"/>
        </w:rPr>
        <w:t xml:space="preserve"> for assistance.</w:t>
      </w:r>
    </w:p>
    <w:p w14:paraId="36503726" w14:textId="77777777" w:rsidR="0080346F" w:rsidRPr="00F93495" w:rsidRDefault="0080346F" w:rsidP="0080346F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</w:p>
    <w:p w14:paraId="1698DF5C" w14:textId="77777777" w:rsidR="00B70E73" w:rsidRDefault="0080346F" w:rsidP="00B70E73">
      <w:pPr>
        <w:pStyle w:val="ListParagraph"/>
        <w:widowControl w:val="0"/>
        <w:numPr>
          <w:ilvl w:val="0"/>
          <w:numId w:val="29"/>
        </w:numPr>
        <w:wordWrap w:val="0"/>
        <w:autoSpaceDE w:val="0"/>
        <w:autoSpaceDN w:val="0"/>
        <w:spacing w:line="259" w:lineRule="auto"/>
        <w:ind w:left="2520" w:hanging="180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f </w:t>
      </w:r>
      <w:r w:rsidR="00B70E73">
        <w:rPr>
          <w:rFonts w:ascii="Verdana" w:hAnsi="Verdana"/>
          <w:sz w:val="20"/>
          <w:szCs w:val="20"/>
        </w:rPr>
        <w:t xml:space="preserve">external </w:t>
      </w:r>
      <w:r w:rsidRPr="00F93495">
        <w:rPr>
          <w:rFonts w:ascii="Verdana" w:hAnsi="Verdana"/>
          <w:sz w:val="20"/>
          <w:szCs w:val="20"/>
        </w:rPr>
        <w:t xml:space="preserve">sensor reading matches that of the set point, thechamber </w:t>
      </w:r>
      <w:r w:rsidRPr="00B70E73">
        <w:rPr>
          <w:rFonts w:ascii="Verdana" w:hAnsi="Verdana"/>
          <w:sz w:val="20"/>
          <w:szCs w:val="20"/>
        </w:rPr>
        <w:t xml:space="preserve">sensor malfunctions. You must turn off the unit </w:t>
      </w:r>
    </w:p>
    <w:p w14:paraId="5F2E3B9C" w14:textId="77777777" w:rsidR="00B70E73" w:rsidRDefault="0080346F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 w:rsidRPr="00B70E73">
        <w:rPr>
          <w:rFonts w:ascii="Verdana" w:hAnsi="Verdana"/>
          <w:sz w:val="20"/>
          <w:szCs w:val="20"/>
        </w:rPr>
        <w:t>and stop all experiments in the unit since the</w:t>
      </w:r>
      <w:r w:rsidR="00B70E73">
        <w:rPr>
          <w:rFonts w:ascii="Verdana" w:hAnsi="Verdana"/>
          <w:sz w:val="20"/>
          <w:szCs w:val="20"/>
        </w:rPr>
        <w:t xml:space="preserve"> lack of </w:t>
      </w:r>
    </w:p>
    <w:p w14:paraId="1DAF9DAB" w14:textId="093AE3CE" w:rsidR="0080346F" w:rsidRPr="00B70E73" w:rsidRDefault="00B70E73" w:rsidP="00B70E73">
      <w:pPr>
        <w:pStyle w:val="ListParagraph"/>
        <w:widowControl w:val="0"/>
        <w:wordWrap w:val="0"/>
        <w:autoSpaceDE w:val="0"/>
        <w:autoSpaceDN w:val="0"/>
        <w:spacing w:line="259" w:lineRule="auto"/>
        <w:ind w:left="2520"/>
        <w:contextualSpacing w:val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unctioning chamber sensor will lead to continu</w:t>
      </w:r>
      <w:r w:rsidR="00190CED">
        <w:rPr>
          <w:rFonts w:ascii="Verdana" w:hAnsi="Verdana"/>
          <w:sz w:val="20"/>
          <w:szCs w:val="20"/>
        </w:rPr>
        <w:t>al</w:t>
      </w:r>
      <w:r>
        <w:rPr>
          <w:rFonts w:ascii="Verdana" w:hAnsi="Verdana"/>
          <w:sz w:val="20"/>
          <w:szCs w:val="20"/>
        </w:rPr>
        <w:t xml:space="preserve"> increase inCO</w:t>
      </w:r>
      <w:r w:rsidRPr="00190CED"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being pumped into the chamber to reach set point. You must c</w:t>
      </w:r>
      <w:r w:rsidR="0080346F" w:rsidRPr="00B70E73">
        <w:rPr>
          <w:rFonts w:ascii="Verdana" w:hAnsi="Verdana"/>
          <w:sz w:val="20"/>
          <w:szCs w:val="20"/>
        </w:rPr>
        <w:t xml:space="preserve">ontact </w:t>
      </w:r>
      <w:proofErr w:type="spellStart"/>
      <w:r w:rsidR="0080346F" w:rsidRPr="00B70E73">
        <w:rPr>
          <w:rFonts w:ascii="Verdana" w:hAnsi="Verdana"/>
          <w:sz w:val="20"/>
          <w:szCs w:val="20"/>
        </w:rPr>
        <w:t>Biochambers</w:t>
      </w:r>
      <w:proofErr w:type="spellEnd"/>
      <w:r w:rsidR="0080346F" w:rsidRPr="00B70E73">
        <w:rPr>
          <w:rFonts w:ascii="Verdana" w:hAnsi="Verdana"/>
          <w:sz w:val="20"/>
          <w:szCs w:val="20"/>
        </w:rPr>
        <w:t xml:space="preserve"> for assistance.</w:t>
      </w:r>
    </w:p>
    <w:p w14:paraId="75406270" w14:textId="77777777" w:rsidR="0080346F" w:rsidRDefault="0080346F" w:rsidP="0080346F">
      <w:pPr>
        <w:widowControl w:val="0"/>
        <w:wordWrap w:val="0"/>
        <w:autoSpaceDE w:val="0"/>
        <w:autoSpaceDN w:val="0"/>
        <w:spacing w:after="160" w:line="259" w:lineRule="auto"/>
        <w:jc w:val="both"/>
      </w:pPr>
    </w:p>
    <w:p w14:paraId="11B6FD95" w14:textId="16A89CBD" w:rsidR="00190CED" w:rsidRPr="00EF365B" w:rsidRDefault="005505A7" w:rsidP="00190CED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755670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CED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190CED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190CED">
        <w:rPr>
          <w:rFonts w:ascii="Verdana" w:hAnsi="Verdana"/>
          <w:color w:val="000000"/>
          <w:sz w:val="20"/>
          <w:szCs w:val="20"/>
        </w:rPr>
        <w:t xml:space="preserve">I have read and understood the potential issues arisen from operating the growth chambers and am confident to troubleshoot or reach out to appropriate help whenever they occur. </w:t>
      </w:r>
    </w:p>
    <w:p w14:paraId="6C8D2201" w14:textId="77777777" w:rsidR="0021473A" w:rsidRDefault="0021473A" w:rsidP="0021473A">
      <w:pPr>
        <w:pStyle w:val="ListParagraph"/>
        <w:rPr>
          <w:rFonts w:ascii="Verdana" w:hAnsi="Verdana"/>
          <w:sz w:val="20"/>
          <w:szCs w:val="20"/>
        </w:rPr>
      </w:pPr>
    </w:p>
    <w:p w14:paraId="445C2E3F" w14:textId="3EF69517" w:rsidR="00C53709" w:rsidRPr="00364A0F" w:rsidRDefault="00C53709" w:rsidP="00744EF6">
      <w:pPr>
        <w:pStyle w:val="ListParagraph"/>
        <w:numPr>
          <w:ilvl w:val="0"/>
          <w:numId w:val="25"/>
        </w:numPr>
        <w:spacing w:after="120"/>
        <w:contextualSpacing w:val="0"/>
        <w:rPr>
          <w:rFonts w:ascii="Verdana" w:hAnsi="Verdana"/>
          <w:sz w:val="20"/>
          <w:szCs w:val="20"/>
        </w:rPr>
      </w:pPr>
      <w:r w:rsidRPr="00364A0F">
        <w:rPr>
          <w:rFonts w:ascii="Verdana" w:hAnsi="Verdana"/>
          <w:sz w:val="20"/>
          <w:szCs w:val="20"/>
        </w:rPr>
        <w:t>Operation of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gas tank.</w:t>
      </w:r>
    </w:p>
    <w:p w14:paraId="647C95E6" w14:textId="77777777" w:rsidR="00744EF6" w:rsidRPr="00364A0F" w:rsidRDefault="00744EF6" w:rsidP="00744EF6">
      <w:pPr>
        <w:pStyle w:val="ListParagraph"/>
        <w:widowControl w:val="0"/>
        <w:numPr>
          <w:ilvl w:val="1"/>
          <w:numId w:val="25"/>
        </w:numPr>
        <w:wordWrap w:val="0"/>
        <w:autoSpaceDE w:val="0"/>
        <w:autoSpaceDN w:val="0"/>
        <w:spacing w:after="160" w:line="259" w:lineRule="auto"/>
        <w:ind w:left="1080"/>
        <w:jc w:val="both"/>
        <w:rPr>
          <w:rFonts w:ascii="Verdana" w:hAnsi="Verdana"/>
          <w:sz w:val="20"/>
          <w:szCs w:val="20"/>
        </w:rPr>
      </w:pPr>
      <w:r w:rsidRPr="00364A0F">
        <w:rPr>
          <w:rFonts w:ascii="Verdana" w:hAnsi="Verdana"/>
          <w:sz w:val="20"/>
          <w:szCs w:val="20"/>
        </w:rPr>
        <w:t>It is important to note the potential risk of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tank leak. Ventilation is not optimal in the room. It is at risk of a dangerous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level when doors are </w:t>
      </w:r>
    </w:p>
    <w:p w14:paraId="1A8F7EFC" w14:textId="7130DE9C" w:rsidR="00744EF6" w:rsidRPr="00364A0F" w:rsidRDefault="00744EF6" w:rsidP="00364A0F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="1080"/>
        <w:jc w:val="both"/>
        <w:rPr>
          <w:rFonts w:ascii="Verdana" w:hAnsi="Verdana"/>
          <w:sz w:val="20"/>
          <w:szCs w:val="20"/>
        </w:rPr>
      </w:pPr>
      <w:r w:rsidRPr="00364A0F">
        <w:rPr>
          <w:rFonts w:ascii="Verdana" w:hAnsi="Verdana"/>
          <w:sz w:val="20"/>
          <w:szCs w:val="20"/>
        </w:rPr>
        <w:t>closed while a leak occurs. Excess CO</w:t>
      </w:r>
      <w:r w:rsidRPr="00364A0F">
        <w:rPr>
          <w:rFonts w:ascii="Verdana" w:hAnsi="Verdana"/>
          <w:sz w:val="20"/>
          <w:szCs w:val="20"/>
          <w:vertAlign w:val="subscript"/>
        </w:rPr>
        <w:t>2</w:t>
      </w:r>
      <w:r w:rsidRPr="00364A0F">
        <w:rPr>
          <w:rFonts w:ascii="Verdana" w:hAnsi="Verdana"/>
          <w:sz w:val="20"/>
          <w:szCs w:val="20"/>
        </w:rPr>
        <w:t xml:space="preserve"> can lead to loss of consciousness and</w:t>
      </w:r>
      <w:r w:rsidR="00364A0F">
        <w:rPr>
          <w:rFonts w:ascii="Verdana" w:hAnsi="Verdana"/>
          <w:sz w:val="20"/>
          <w:szCs w:val="20"/>
        </w:rPr>
        <w:t xml:space="preserve"> </w:t>
      </w:r>
      <w:r w:rsidRPr="00364A0F">
        <w:rPr>
          <w:rFonts w:ascii="Verdana" w:hAnsi="Verdana"/>
          <w:sz w:val="20"/>
          <w:szCs w:val="20"/>
        </w:rPr>
        <w:t xml:space="preserve">death at very high levels. </w:t>
      </w:r>
    </w:p>
    <w:p w14:paraId="62C8F4AC" w14:textId="5D820DD8" w:rsidR="004B4DA4" w:rsidRPr="00F93495" w:rsidRDefault="00744EF6" w:rsidP="00744EF6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after="120" w:line="259" w:lineRule="auto"/>
        <w:ind w:left="1080"/>
        <w:contextualSpacing w:val="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t is important to e</w:t>
      </w:r>
      <w:r w:rsidR="004B4DA4" w:rsidRPr="00F93495">
        <w:rPr>
          <w:rFonts w:ascii="Verdana" w:hAnsi="Verdana"/>
          <w:sz w:val="20"/>
          <w:szCs w:val="20"/>
        </w:rPr>
        <w:t>nsure</w:t>
      </w:r>
      <w:r>
        <w:rPr>
          <w:rFonts w:ascii="Verdana" w:hAnsi="Verdana"/>
          <w:sz w:val="20"/>
          <w:szCs w:val="20"/>
        </w:rPr>
        <w:t xml:space="preserve"> that</w:t>
      </w:r>
      <w:r w:rsidR="004B4DA4" w:rsidRPr="00F93495">
        <w:rPr>
          <w:rFonts w:ascii="Verdana" w:hAnsi="Verdana"/>
          <w:sz w:val="20"/>
          <w:szCs w:val="20"/>
        </w:rPr>
        <w:t xml:space="preserve"> gas tank is properly secured by the wall and away from flames.</w:t>
      </w:r>
    </w:p>
    <w:p w14:paraId="53152F2A" w14:textId="77777777" w:rsidR="00744EF6" w:rsidRDefault="00C53709" w:rsidP="004A1EAB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When a tank is depleted of gas, the pressure gauge should read below </w:t>
      </w:r>
    </w:p>
    <w:p w14:paraId="37E0B3E0" w14:textId="77777777" w:rsidR="00744EF6" w:rsidRDefault="00C53709" w:rsidP="00744EF6">
      <w:pPr>
        <w:pStyle w:val="ListParagraph"/>
        <w:widowControl w:val="0"/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500 psi. A standard tank can </w:t>
      </w:r>
      <w:r w:rsidR="004A1EAB" w:rsidRPr="00F93495">
        <w:rPr>
          <w:rFonts w:ascii="Verdana" w:hAnsi="Verdana"/>
          <w:sz w:val="20"/>
          <w:szCs w:val="20"/>
        </w:rPr>
        <w:t xml:space="preserve">usually last </w:t>
      </w:r>
      <w:r w:rsidRPr="00F93495">
        <w:rPr>
          <w:rFonts w:ascii="Verdana" w:hAnsi="Verdana"/>
          <w:sz w:val="20"/>
          <w:szCs w:val="20"/>
        </w:rPr>
        <w:t xml:space="preserve">up to </w:t>
      </w:r>
      <w:r w:rsidR="004A1EAB" w:rsidRPr="00F93495">
        <w:rPr>
          <w:rFonts w:ascii="Verdana" w:hAnsi="Verdana"/>
          <w:sz w:val="20"/>
          <w:szCs w:val="20"/>
        </w:rPr>
        <w:t>a month (based on a CO</w:t>
      </w:r>
      <w:r w:rsidR="004A1EAB" w:rsidRPr="00F93495">
        <w:rPr>
          <w:rFonts w:ascii="Verdana" w:hAnsi="Verdana"/>
          <w:sz w:val="20"/>
          <w:szCs w:val="20"/>
          <w:vertAlign w:val="subscript"/>
        </w:rPr>
        <w:t>2</w:t>
      </w:r>
      <w:r w:rsidR="004A1EAB" w:rsidRPr="00F93495">
        <w:rPr>
          <w:rFonts w:ascii="Verdana" w:hAnsi="Verdana"/>
          <w:sz w:val="20"/>
          <w:szCs w:val="20"/>
        </w:rPr>
        <w:t xml:space="preserve"> </w:t>
      </w:r>
    </w:p>
    <w:p w14:paraId="2A1CFE1C" w14:textId="3A0E49E4" w:rsidR="00C53709" w:rsidRPr="00744EF6" w:rsidRDefault="004A1EAB" w:rsidP="00744EF6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setting of </w:t>
      </w:r>
      <w:r w:rsidRPr="00744EF6">
        <w:rPr>
          <w:rFonts w:ascii="Verdana" w:hAnsi="Verdana"/>
          <w:sz w:val="20"/>
          <w:szCs w:val="20"/>
        </w:rPr>
        <w:t>~</w:t>
      </w:r>
      <w:r w:rsidR="00C53709" w:rsidRPr="00744EF6">
        <w:rPr>
          <w:rFonts w:ascii="Verdana" w:hAnsi="Verdana"/>
          <w:sz w:val="20"/>
          <w:szCs w:val="20"/>
        </w:rPr>
        <w:t xml:space="preserve"> 450 ppm/ambient). </w:t>
      </w:r>
    </w:p>
    <w:p w14:paraId="27BA3717" w14:textId="77777777" w:rsidR="00744EF6" w:rsidRDefault="00C53709" w:rsidP="00744EF6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f </w:t>
      </w:r>
      <w:r w:rsidR="004A1EAB" w:rsidRPr="00F93495">
        <w:rPr>
          <w:rFonts w:ascii="Verdana" w:hAnsi="Verdana"/>
          <w:sz w:val="20"/>
          <w:szCs w:val="20"/>
        </w:rPr>
        <w:t xml:space="preserve">a tank is unusually dropping pressure </w:t>
      </w:r>
      <w:r w:rsidRPr="00F93495">
        <w:rPr>
          <w:rFonts w:ascii="Verdana" w:hAnsi="Verdana"/>
          <w:sz w:val="20"/>
          <w:szCs w:val="20"/>
        </w:rPr>
        <w:t>quickly (</w:t>
      </w:r>
      <w:r w:rsidR="004A1EAB" w:rsidRPr="00F93495">
        <w:rPr>
          <w:rFonts w:ascii="Verdana" w:hAnsi="Verdana"/>
          <w:sz w:val="20"/>
          <w:szCs w:val="20"/>
        </w:rPr>
        <w:t xml:space="preserve">e.g. </w:t>
      </w:r>
      <w:r w:rsidR="00744EF6">
        <w:rPr>
          <w:rFonts w:ascii="Verdana" w:hAnsi="Verdana"/>
          <w:sz w:val="20"/>
          <w:szCs w:val="20"/>
        </w:rPr>
        <w:t>down to only</w:t>
      </w:r>
      <w:r w:rsidRPr="00F93495">
        <w:rPr>
          <w:rFonts w:ascii="Verdana" w:hAnsi="Verdana"/>
          <w:sz w:val="20"/>
          <w:szCs w:val="20"/>
        </w:rPr>
        <w:t xml:space="preserve"> 500 psi in few days), </w:t>
      </w:r>
      <w:r w:rsidR="004A1EAB" w:rsidRPr="00744EF6">
        <w:rPr>
          <w:rFonts w:ascii="Verdana" w:hAnsi="Verdana"/>
          <w:sz w:val="20"/>
          <w:szCs w:val="20"/>
        </w:rPr>
        <w:t>or</w:t>
      </w:r>
      <w:r w:rsidRPr="00744EF6">
        <w:rPr>
          <w:rFonts w:ascii="Verdana" w:hAnsi="Verdana"/>
          <w:sz w:val="20"/>
          <w:szCs w:val="20"/>
        </w:rPr>
        <w:t xml:space="preserve"> when chambers are failing to keep CO</w:t>
      </w:r>
      <w:r w:rsidRPr="00744EF6">
        <w:rPr>
          <w:rFonts w:ascii="Verdana" w:hAnsi="Verdana"/>
          <w:sz w:val="20"/>
          <w:szCs w:val="20"/>
          <w:vertAlign w:val="subscript"/>
        </w:rPr>
        <w:t>2</w:t>
      </w:r>
      <w:r w:rsidRPr="00744EF6">
        <w:rPr>
          <w:rFonts w:ascii="Verdana" w:hAnsi="Verdana"/>
          <w:sz w:val="20"/>
          <w:szCs w:val="20"/>
        </w:rPr>
        <w:t xml:space="preserve"> at set points, </w:t>
      </w:r>
    </w:p>
    <w:p w14:paraId="6F7E8F38" w14:textId="1391D946" w:rsidR="00C53709" w:rsidRPr="00744EF6" w:rsidRDefault="00C53709" w:rsidP="00744EF6">
      <w:pPr>
        <w:pStyle w:val="ListParagraph"/>
        <w:widowControl w:val="0"/>
        <w:wordWrap w:val="0"/>
        <w:autoSpaceDE w:val="0"/>
        <w:autoSpaceDN w:val="0"/>
        <w:spacing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744EF6">
        <w:rPr>
          <w:rFonts w:ascii="Verdana" w:hAnsi="Verdana"/>
          <w:sz w:val="20"/>
          <w:szCs w:val="20"/>
        </w:rPr>
        <w:t>suspect a leak</w:t>
      </w:r>
      <w:r w:rsidR="004A1EAB" w:rsidRPr="00744EF6">
        <w:rPr>
          <w:rFonts w:ascii="Verdana" w:hAnsi="Verdana"/>
          <w:sz w:val="20"/>
          <w:szCs w:val="20"/>
        </w:rPr>
        <w:t xml:space="preserve"> and inspect</w:t>
      </w:r>
      <w:r w:rsidRPr="00744EF6">
        <w:rPr>
          <w:rFonts w:ascii="Verdana" w:hAnsi="Verdana"/>
          <w:sz w:val="20"/>
          <w:szCs w:val="20"/>
        </w:rPr>
        <w:t xml:space="preserve">. </w:t>
      </w:r>
    </w:p>
    <w:p w14:paraId="085FB368" w14:textId="3410FDA1" w:rsidR="004A1EAB" w:rsidRPr="00F93495" w:rsidRDefault="004A1EAB" w:rsidP="004A1EAB">
      <w:pPr>
        <w:pStyle w:val="ListParagraph"/>
        <w:widowControl w:val="0"/>
        <w:numPr>
          <w:ilvl w:val="0"/>
          <w:numId w:val="26"/>
        </w:numPr>
        <w:wordWrap w:val="0"/>
        <w:autoSpaceDE w:val="0"/>
        <w:autoSpaceDN w:val="0"/>
        <w:spacing w:after="160" w:line="259" w:lineRule="auto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To test for a leak, spray soapy water at the joints that connect the tank to </w:t>
      </w:r>
      <w:r w:rsidR="00C461B1">
        <w:rPr>
          <w:rFonts w:ascii="Verdana" w:hAnsi="Verdana"/>
          <w:sz w:val="20"/>
          <w:szCs w:val="20"/>
        </w:rPr>
        <w:t xml:space="preserve">regulator and </w:t>
      </w:r>
      <w:r w:rsidRPr="00F93495">
        <w:rPr>
          <w:rFonts w:ascii="Verdana" w:hAnsi="Verdana"/>
          <w:sz w:val="20"/>
          <w:szCs w:val="20"/>
        </w:rPr>
        <w:t>piping; bubbles can be observed where a leak exists.</w:t>
      </w:r>
    </w:p>
    <w:p w14:paraId="47799810" w14:textId="77777777" w:rsidR="004A1EAB" w:rsidRPr="00F93495" w:rsidRDefault="004A1EAB" w:rsidP="004A1EAB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t is highly recommended that the gas tank pressure gauge be checked </w:t>
      </w:r>
    </w:p>
    <w:p w14:paraId="6AAF82EB" w14:textId="6761E879" w:rsidR="004A1EAB" w:rsidRPr="00F93495" w:rsidRDefault="004A1EAB" w:rsidP="004B4DA4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>minimum once a week</w:t>
      </w:r>
      <w:r w:rsidR="00744EF6">
        <w:rPr>
          <w:rFonts w:ascii="Verdana" w:hAnsi="Verdana"/>
          <w:sz w:val="20"/>
          <w:szCs w:val="20"/>
        </w:rPr>
        <w:t xml:space="preserve"> to ensure proper function of the growth chambers</w:t>
      </w:r>
      <w:r w:rsidRPr="00F93495">
        <w:rPr>
          <w:rFonts w:ascii="Verdana" w:hAnsi="Verdana"/>
          <w:sz w:val="20"/>
          <w:szCs w:val="20"/>
        </w:rPr>
        <w:t>.</w:t>
      </w:r>
    </w:p>
    <w:p w14:paraId="612BB850" w14:textId="77777777" w:rsidR="00744EF6" w:rsidRDefault="004A1EAB" w:rsidP="00744EF6">
      <w:pPr>
        <w:pStyle w:val="ListParagraph"/>
        <w:widowControl w:val="0"/>
        <w:numPr>
          <w:ilvl w:val="0"/>
          <w:numId w:val="24"/>
        </w:numPr>
        <w:wordWrap w:val="0"/>
        <w:autoSpaceDE w:val="0"/>
        <w:autoSpaceDN w:val="0"/>
        <w:spacing w:after="160" w:line="259" w:lineRule="auto"/>
        <w:jc w:val="both"/>
        <w:rPr>
          <w:rFonts w:ascii="Verdana" w:hAnsi="Verdana"/>
          <w:sz w:val="20"/>
          <w:szCs w:val="20"/>
        </w:rPr>
      </w:pPr>
      <w:r w:rsidRPr="00F93495">
        <w:rPr>
          <w:rFonts w:ascii="Verdana" w:hAnsi="Verdana"/>
          <w:sz w:val="20"/>
          <w:szCs w:val="20"/>
        </w:rPr>
        <w:t xml:space="preserve">It is recommended to have </w:t>
      </w:r>
      <w:r w:rsidR="004B4DA4" w:rsidRPr="00F93495">
        <w:rPr>
          <w:rFonts w:ascii="Verdana" w:hAnsi="Verdana"/>
          <w:sz w:val="20"/>
          <w:szCs w:val="20"/>
        </w:rPr>
        <w:t>few</w:t>
      </w:r>
      <w:r w:rsidRPr="00F93495">
        <w:rPr>
          <w:rFonts w:ascii="Verdana" w:hAnsi="Verdana"/>
          <w:sz w:val="20"/>
          <w:szCs w:val="20"/>
        </w:rPr>
        <w:t xml:space="preserve"> </w:t>
      </w:r>
      <w:r w:rsidR="00744EF6">
        <w:rPr>
          <w:rFonts w:ascii="Verdana" w:hAnsi="Verdana"/>
          <w:sz w:val="20"/>
          <w:szCs w:val="20"/>
        </w:rPr>
        <w:t xml:space="preserve">external and calibrated </w:t>
      </w:r>
      <w:r w:rsidRPr="00F93495">
        <w:rPr>
          <w:rFonts w:ascii="Verdana" w:hAnsi="Verdana"/>
          <w:sz w:val="20"/>
          <w:szCs w:val="20"/>
        </w:rPr>
        <w:t>CO</w:t>
      </w:r>
      <w:r w:rsidRPr="00F93495">
        <w:rPr>
          <w:rFonts w:ascii="Verdana" w:hAnsi="Verdana"/>
          <w:sz w:val="20"/>
          <w:szCs w:val="20"/>
          <w:vertAlign w:val="subscript"/>
        </w:rPr>
        <w:t>2</w:t>
      </w:r>
      <w:r w:rsidRPr="00F93495">
        <w:rPr>
          <w:rFonts w:ascii="Verdana" w:hAnsi="Verdana"/>
          <w:sz w:val="20"/>
          <w:szCs w:val="20"/>
        </w:rPr>
        <w:t xml:space="preserve"> sensor</w:t>
      </w:r>
      <w:r w:rsidR="00744EF6">
        <w:rPr>
          <w:rFonts w:ascii="Verdana" w:hAnsi="Verdana"/>
          <w:sz w:val="20"/>
          <w:szCs w:val="20"/>
        </w:rPr>
        <w:t>s</w:t>
      </w:r>
      <w:r w:rsidRPr="00F93495">
        <w:rPr>
          <w:rFonts w:ascii="Verdana" w:hAnsi="Verdana"/>
          <w:sz w:val="20"/>
          <w:szCs w:val="20"/>
        </w:rPr>
        <w:t xml:space="preserve"> in the </w:t>
      </w:r>
      <w:r w:rsidR="00744EF6">
        <w:rPr>
          <w:rFonts w:ascii="Verdana" w:hAnsi="Verdana"/>
          <w:sz w:val="20"/>
          <w:szCs w:val="20"/>
        </w:rPr>
        <w:t>facility</w:t>
      </w:r>
      <w:r w:rsidRPr="00F93495">
        <w:rPr>
          <w:rFonts w:ascii="Verdana" w:hAnsi="Verdana"/>
          <w:sz w:val="20"/>
          <w:szCs w:val="20"/>
        </w:rPr>
        <w:t xml:space="preserve"> but outside the growth</w:t>
      </w:r>
      <w:r w:rsidR="00744EF6">
        <w:rPr>
          <w:rFonts w:ascii="Verdana" w:hAnsi="Verdana"/>
          <w:sz w:val="20"/>
          <w:szCs w:val="20"/>
        </w:rPr>
        <w:t xml:space="preserve"> </w:t>
      </w:r>
      <w:r w:rsidRPr="00744EF6">
        <w:rPr>
          <w:rFonts w:ascii="Verdana" w:hAnsi="Verdana"/>
          <w:sz w:val="20"/>
          <w:szCs w:val="20"/>
        </w:rPr>
        <w:t>chambers in order to monitor CO</w:t>
      </w:r>
      <w:r w:rsidRPr="00744EF6">
        <w:rPr>
          <w:rFonts w:ascii="Verdana" w:hAnsi="Verdana"/>
          <w:sz w:val="20"/>
          <w:szCs w:val="20"/>
          <w:vertAlign w:val="subscript"/>
        </w:rPr>
        <w:t>2</w:t>
      </w:r>
      <w:r w:rsidRPr="00744EF6">
        <w:rPr>
          <w:rFonts w:ascii="Verdana" w:hAnsi="Verdana"/>
          <w:sz w:val="20"/>
          <w:szCs w:val="20"/>
        </w:rPr>
        <w:t xml:space="preserve"> level </w:t>
      </w:r>
    </w:p>
    <w:p w14:paraId="31BCECED" w14:textId="5242D6A2" w:rsidR="0080346F" w:rsidRPr="00744EF6" w:rsidRDefault="004A1EAB" w:rsidP="00744EF6">
      <w:pPr>
        <w:pStyle w:val="ListParagraph"/>
        <w:widowControl w:val="0"/>
        <w:wordWrap w:val="0"/>
        <w:autoSpaceDE w:val="0"/>
        <w:autoSpaceDN w:val="0"/>
        <w:spacing w:after="120" w:line="259" w:lineRule="auto"/>
        <w:ind w:left="1123"/>
        <w:contextualSpacing w:val="0"/>
        <w:jc w:val="both"/>
        <w:rPr>
          <w:rFonts w:ascii="Verdana" w:hAnsi="Verdana"/>
          <w:sz w:val="20"/>
          <w:szCs w:val="20"/>
        </w:rPr>
      </w:pPr>
      <w:r w:rsidRPr="00744EF6">
        <w:rPr>
          <w:rFonts w:ascii="Verdana" w:hAnsi="Verdana"/>
          <w:sz w:val="20"/>
          <w:szCs w:val="20"/>
        </w:rPr>
        <w:t>reliably.</w:t>
      </w:r>
    </w:p>
    <w:p w14:paraId="1E4EF2C1" w14:textId="77777777" w:rsidR="004B4DA4" w:rsidRPr="004B4DA4" w:rsidRDefault="004B4DA4" w:rsidP="004B4DA4">
      <w:pPr>
        <w:rPr>
          <w:rFonts w:ascii="Verdana" w:hAnsi="Verdana"/>
          <w:sz w:val="20"/>
        </w:rPr>
      </w:pPr>
    </w:p>
    <w:p w14:paraId="44F3E934" w14:textId="666B1C36" w:rsidR="00812D05" w:rsidRPr="00675838" w:rsidRDefault="005505A7" w:rsidP="00675838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954608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4EF6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744EF6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744EF6">
        <w:rPr>
          <w:rFonts w:ascii="Verdana" w:hAnsi="Verdana"/>
          <w:color w:val="000000"/>
          <w:sz w:val="20"/>
          <w:szCs w:val="20"/>
        </w:rPr>
        <w:t xml:space="preserve">I have read and understood the </w:t>
      </w:r>
      <w:r w:rsidR="00675838">
        <w:rPr>
          <w:rFonts w:ascii="Verdana" w:hAnsi="Verdana"/>
          <w:color w:val="000000"/>
          <w:sz w:val="20"/>
          <w:szCs w:val="20"/>
        </w:rPr>
        <w:t>risks associated with operating a CO</w:t>
      </w:r>
      <w:r w:rsidR="00675838" w:rsidRPr="00675838">
        <w:rPr>
          <w:rFonts w:ascii="Verdana" w:hAnsi="Verdana"/>
          <w:color w:val="000000"/>
          <w:sz w:val="20"/>
          <w:szCs w:val="20"/>
          <w:vertAlign w:val="subscript"/>
        </w:rPr>
        <w:t>2</w:t>
      </w:r>
      <w:r w:rsidR="00675838">
        <w:rPr>
          <w:rFonts w:ascii="Verdana" w:hAnsi="Verdana"/>
          <w:color w:val="000000"/>
          <w:sz w:val="20"/>
          <w:szCs w:val="20"/>
        </w:rPr>
        <w:t xml:space="preserve"> compressed gas tank in an enclosed space.</w:t>
      </w:r>
    </w:p>
    <w:p w14:paraId="46B850B1" w14:textId="0F59CDF0" w:rsidR="00D86EC7" w:rsidRDefault="005505A7" w:rsidP="00D86EC7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82470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5838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675838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675838">
        <w:rPr>
          <w:rFonts w:ascii="Verdana" w:hAnsi="Verdana"/>
          <w:color w:val="000000"/>
          <w:sz w:val="20"/>
          <w:szCs w:val="20"/>
        </w:rPr>
        <w:t>I have read and understood what to do if a gas leak is suspected and the safety precautions needed to ensure safety of myself and others.</w:t>
      </w:r>
    </w:p>
    <w:p w14:paraId="49891D0D" w14:textId="4550BEE7" w:rsidR="00D86EC7" w:rsidRDefault="00D86EC7" w:rsidP="00D86EC7">
      <w:pPr>
        <w:pStyle w:val="ListParagraph"/>
        <w:numPr>
          <w:ilvl w:val="0"/>
          <w:numId w:val="2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intenance Guidelines</w:t>
      </w:r>
    </w:p>
    <w:p w14:paraId="2C2C636D" w14:textId="77777777" w:rsidR="00D86EC7" w:rsidRDefault="00D86EC7" w:rsidP="00D86EC7">
      <w:pPr>
        <w:pStyle w:val="ListParagraph"/>
        <w:rPr>
          <w:rFonts w:ascii="Verdana" w:hAnsi="Verdana"/>
          <w:sz w:val="20"/>
          <w:szCs w:val="20"/>
        </w:rPr>
      </w:pPr>
    </w:p>
    <w:p w14:paraId="3DEF0F0F" w14:textId="591A8551" w:rsidR="00D86EC7" w:rsidRPr="00B45D1A" w:rsidRDefault="00D86EC7" w:rsidP="00D86EC7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General:</w:t>
      </w:r>
    </w:p>
    <w:p w14:paraId="172190B6" w14:textId="77777777" w:rsidR="00D86EC7" w:rsidRDefault="00D86EC7" w:rsidP="00D86EC7">
      <w:pPr>
        <w:rPr>
          <w:rFonts w:ascii="Verdana" w:hAnsi="Verdana"/>
          <w:sz w:val="20"/>
          <w:szCs w:val="20"/>
        </w:rPr>
      </w:pPr>
    </w:p>
    <w:p w14:paraId="7DB95CEC" w14:textId="0ADED5C5" w:rsidR="00D86EC7" w:rsidRPr="00C67ED3" w:rsidRDefault="00D86EC7" w:rsidP="008B6F1E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cleaning, sealing, lubricating agents that do not cause harm to plants, </w:t>
      </w:r>
      <w:r w:rsidR="008B6F1E">
        <w:rPr>
          <w:rFonts w:ascii="Verdana" w:hAnsi="Verdana"/>
          <w:sz w:val="20"/>
          <w:szCs w:val="20"/>
        </w:rPr>
        <w:t xml:space="preserve">     </w:t>
      </w:r>
      <w:r>
        <w:rPr>
          <w:rFonts w:ascii="Verdana" w:hAnsi="Verdana"/>
          <w:sz w:val="20"/>
          <w:szCs w:val="20"/>
        </w:rPr>
        <w:t xml:space="preserve">cultures, or </w:t>
      </w:r>
      <w:r w:rsidR="008B6F1E">
        <w:rPr>
          <w:rFonts w:ascii="Verdana" w:hAnsi="Verdana"/>
          <w:sz w:val="20"/>
          <w:szCs w:val="20"/>
        </w:rPr>
        <w:t>insects in the growth chambers.</w:t>
      </w:r>
      <w:r w:rsidR="00C461B1">
        <w:rPr>
          <w:rFonts w:ascii="Verdana" w:hAnsi="Verdana"/>
          <w:sz w:val="20"/>
          <w:szCs w:val="20"/>
        </w:rPr>
        <w:t xml:space="preserve"> </w:t>
      </w:r>
      <w:r w:rsidRPr="00C67ED3">
        <w:rPr>
          <w:rFonts w:ascii="Verdana" w:hAnsi="Verdana"/>
          <w:sz w:val="20"/>
          <w:szCs w:val="20"/>
        </w:rPr>
        <w:t>Call 911 in case of an emergency</w:t>
      </w:r>
    </w:p>
    <w:p w14:paraId="68502495" w14:textId="15070CEC" w:rsidR="00D86EC7" w:rsidRDefault="008B6F1E" w:rsidP="00D86EC7">
      <w:pPr>
        <w:pStyle w:val="ListParagraph"/>
        <w:numPr>
          <w:ilvl w:val="0"/>
          <w:numId w:val="31"/>
        </w:numPr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ll changes and updates to the growth chambers must be logged in the growth chamber maintenance log book</w:t>
      </w:r>
      <w:r w:rsidR="002D5E3B">
        <w:rPr>
          <w:rFonts w:ascii="Verdana" w:hAnsi="Verdana"/>
          <w:sz w:val="20"/>
          <w:szCs w:val="20"/>
        </w:rPr>
        <w:t xml:space="preserve"> located within the room</w:t>
      </w:r>
      <w:r>
        <w:rPr>
          <w:rFonts w:ascii="Verdana" w:hAnsi="Verdana"/>
          <w:sz w:val="20"/>
          <w:szCs w:val="20"/>
        </w:rPr>
        <w:t xml:space="preserve">. </w:t>
      </w:r>
    </w:p>
    <w:p w14:paraId="1D8CF532" w14:textId="29C3A089" w:rsidR="008B6F1E" w:rsidRDefault="008B6F1E" w:rsidP="00D86EC7">
      <w:pPr>
        <w:pStyle w:val="ListParagraph"/>
        <w:numPr>
          <w:ilvl w:val="0"/>
          <w:numId w:val="31"/>
        </w:numPr>
        <w:tabs>
          <w:tab w:val="left" w:pos="1080"/>
        </w:tabs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intain general tidiness of the room by sweeping and mopping regularly.</w:t>
      </w:r>
    </w:p>
    <w:p w14:paraId="55386878" w14:textId="1BFDE334" w:rsidR="008B6F1E" w:rsidRDefault="008B6F1E" w:rsidP="008B6F1E">
      <w:pPr>
        <w:tabs>
          <w:tab w:val="left" w:pos="1080"/>
        </w:tabs>
        <w:rPr>
          <w:rFonts w:ascii="Verdana" w:hAnsi="Verdana"/>
          <w:sz w:val="20"/>
          <w:szCs w:val="20"/>
        </w:rPr>
      </w:pPr>
    </w:p>
    <w:p w14:paraId="4848199E" w14:textId="275CA8EF" w:rsidR="008B6F1E" w:rsidRPr="00B45D1A" w:rsidRDefault="008B6F1E" w:rsidP="008B6F1E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Cleaning the chamber</w:t>
      </w:r>
      <w:r w:rsidR="006F379F">
        <w:rPr>
          <w:rFonts w:ascii="Verdana" w:hAnsi="Verdana"/>
          <w:b/>
          <w:sz w:val="20"/>
          <w:szCs w:val="20"/>
        </w:rPr>
        <w:t xml:space="preserve"> (required after every experiment)</w:t>
      </w:r>
      <w:r w:rsidRPr="00B45D1A">
        <w:rPr>
          <w:rFonts w:ascii="Verdana" w:hAnsi="Verdana"/>
          <w:b/>
          <w:sz w:val="20"/>
          <w:szCs w:val="20"/>
        </w:rPr>
        <w:t>:</w:t>
      </w:r>
    </w:p>
    <w:p w14:paraId="110B93D9" w14:textId="77777777" w:rsidR="008B6F1E" w:rsidRDefault="008B6F1E" w:rsidP="008B6F1E">
      <w:pPr>
        <w:rPr>
          <w:rFonts w:ascii="Verdana" w:hAnsi="Verdana"/>
          <w:sz w:val="20"/>
          <w:szCs w:val="20"/>
        </w:rPr>
      </w:pPr>
    </w:p>
    <w:p w14:paraId="0433B052" w14:textId="7632D80F" w:rsidR="008B6F1E" w:rsidRPr="00C67ED3" w:rsidRDefault="008B6F1E" w:rsidP="008B6F1E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Vacuum and/or sweep the growth chamber to remove any debris.</w:t>
      </w:r>
    </w:p>
    <w:p w14:paraId="0A69826F" w14:textId="4991405B" w:rsidR="00C461B1" w:rsidRDefault="00C461B1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move grates, then vacuum growth chamber drainage area to remove any debris</w:t>
      </w:r>
    </w:p>
    <w:p w14:paraId="1080A21D" w14:textId="281C024C" w:rsidR="008B6F1E" w:rsidRDefault="008B6F1E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germicidal, grease cutting detergent </w:t>
      </w:r>
      <w:r w:rsidR="005F6CC9">
        <w:rPr>
          <w:rFonts w:ascii="Verdana" w:hAnsi="Verdana"/>
          <w:sz w:val="20"/>
          <w:szCs w:val="20"/>
        </w:rPr>
        <w:t xml:space="preserve">(e.g. dawn dish </w:t>
      </w:r>
      <w:proofErr w:type="spellStart"/>
      <w:r w:rsidR="005F6CC9">
        <w:rPr>
          <w:rFonts w:ascii="Verdana" w:hAnsi="Verdana"/>
          <w:sz w:val="20"/>
          <w:szCs w:val="20"/>
        </w:rPr>
        <w:t>soal</w:t>
      </w:r>
      <w:proofErr w:type="spellEnd"/>
      <w:r w:rsidR="005F6CC9">
        <w:rPr>
          <w:rFonts w:ascii="Verdana" w:hAnsi="Verdana"/>
          <w:sz w:val="20"/>
          <w:szCs w:val="20"/>
        </w:rPr>
        <w:t xml:space="preserve">) </w:t>
      </w:r>
      <w:r>
        <w:rPr>
          <w:rFonts w:ascii="Verdana" w:hAnsi="Verdana"/>
          <w:sz w:val="20"/>
          <w:szCs w:val="20"/>
        </w:rPr>
        <w:t xml:space="preserve">and a </w:t>
      </w:r>
      <w:proofErr w:type="spellStart"/>
      <w:r>
        <w:rPr>
          <w:rFonts w:ascii="Verdana" w:hAnsi="Verdana"/>
          <w:sz w:val="20"/>
          <w:szCs w:val="20"/>
        </w:rPr>
        <w:t>microfibre</w:t>
      </w:r>
      <w:proofErr w:type="spellEnd"/>
      <w:r>
        <w:rPr>
          <w:rFonts w:ascii="Verdana" w:hAnsi="Verdana"/>
          <w:sz w:val="20"/>
          <w:szCs w:val="20"/>
        </w:rPr>
        <w:t xml:space="preserve"> cloth to wipe down the inside of the chamber, the rubber seals on the door frame, outside of chamber, and door handles.</w:t>
      </w:r>
    </w:p>
    <w:p w14:paraId="322BAE53" w14:textId="645EC3FA" w:rsidR="008B6F1E" w:rsidRDefault="008B6F1E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ray down the chamber with a hose and spray nozzle. Use a squeegee to remove excess water.</w:t>
      </w:r>
    </w:p>
    <w:p w14:paraId="229138F8" w14:textId="1A263226" w:rsidR="00C461B1" w:rsidRDefault="00C461B1" w:rsidP="008B6F1E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reat all surfaces of the chamber with </w:t>
      </w:r>
      <w:r w:rsidR="005F6CC9">
        <w:rPr>
          <w:rFonts w:ascii="Verdana" w:hAnsi="Verdana"/>
          <w:sz w:val="20"/>
          <w:szCs w:val="20"/>
        </w:rPr>
        <w:t xml:space="preserve">10 % </w:t>
      </w:r>
      <w:r>
        <w:rPr>
          <w:rFonts w:ascii="Verdana" w:hAnsi="Verdana"/>
          <w:sz w:val="20"/>
          <w:szCs w:val="20"/>
        </w:rPr>
        <w:t>bleach</w:t>
      </w:r>
    </w:p>
    <w:p w14:paraId="45B3156C" w14:textId="77777777" w:rsidR="005F6CC9" w:rsidRDefault="008B6F1E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</w:t>
      </w:r>
      <w:proofErr w:type="gramStart"/>
      <w:r>
        <w:rPr>
          <w:rFonts w:ascii="Verdana" w:hAnsi="Verdana"/>
          <w:sz w:val="20"/>
          <w:szCs w:val="20"/>
        </w:rPr>
        <w:t>ammonia based</w:t>
      </w:r>
      <w:proofErr w:type="gramEnd"/>
      <w:r>
        <w:rPr>
          <w:rFonts w:ascii="Verdana" w:hAnsi="Verdana"/>
          <w:sz w:val="20"/>
          <w:szCs w:val="20"/>
        </w:rPr>
        <w:t xml:space="preserve"> window cleaner to clean viewing ports and wipe down touch panel.</w:t>
      </w:r>
    </w:p>
    <w:p w14:paraId="14A7235B" w14:textId="0D547354" w:rsidR="005F6CC9" w:rsidRPr="005F6CC9" w:rsidRDefault="005F6CC9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 w:rsidRPr="005F6CC9">
        <w:rPr>
          <w:rFonts w:ascii="Verdana" w:hAnsi="Verdana"/>
          <w:sz w:val="20"/>
          <w:szCs w:val="20"/>
          <w:lang w:eastAsia="ja-JP"/>
        </w:rPr>
        <w:t>Warm the chamber up to its maximum temperature and keep it there for one day. Be sure to open the fresh air and exhaust ports during this sterilization period.</w:t>
      </w:r>
    </w:p>
    <w:p w14:paraId="52DE3171" w14:textId="77777777" w:rsidR="00B45D1A" w:rsidRPr="00B259CF" w:rsidRDefault="00B45D1A" w:rsidP="00B45D1A">
      <w:pPr>
        <w:pStyle w:val="ListParagraph"/>
        <w:spacing w:after="120"/>
        <w:ind w:left="1080"/>
        <w:rPr>
          <w:rFonts w:ascii="Verdana" w:hAnsi="Verdana"/>
          <w:sz w:val="20"/>
          <w:szCs w:val="20"/>
        </w:rPr>
      </w:pPr>
    </w:p>
    <w:p w14:paraId="627E743E" w14:textId="58B7AC72" w:rsidR="00B259CF" w:rsidRPr="00B45D1A" w:rsidRDefault="00B259CF" w:rsidP="00B259CF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Chamber Maintenance:</w:t>
      </w:r>
    </w:p>
    <w:p w14:paraId="283E6B95" w14:textId="77777777" w:rsidR="00B259CF" w:rsidRDefault="00B259CF" w:rsidP="00B259CF">
      <w:pPr>
        <w:rPr>
          <w:rFonts w:ascii="Verdana" w:hAnsi="Verdana"/>
          <w:sz w:val="20"/>
          <w:szCs w:val="20"/>
        </w:rPr>
      </w:pPr>
    </w:p>
    <w:p w14:paraId="7DB1ECAC" w14:textId="4C8EE2EA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rains: inspect drains and re-seal with epoxy coating if worn or leaking.</w:t>
      </w:r>
    </w:p>
    <w:p w14:paraId="20A3FAA9" w14:textId="2AC5D84F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oors: adjust hinges, latches, and frame to make them light, gas, and air tight.</w:t>
      </w:r>
    </w:p>
    <w:p w14:paraId="0308228C" w14:textId="66805FDC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Gas caps: inspect gas caps and replace worn or cracked caps.</w:t>
      </w:r>
    </w:p>
    <w:p w14:paraId="65EA5728" w14:textId="664C91BB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ray nozzles: Inspect spray nozzles for wear or buildup, and wipe down with cleaner. Record humidity levels monthly.</w:t>
      </w:r>
    </w:p>
    <w:p w14:paraId="46F591C9" w14:textId="227FAEB8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</w:t>
      </w:r>
      <w:r w:rsidRPr="00E51EB6"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sensors: inspect CO</w:t>
      </w:r>
      <w:r w:rsidRPr="00E51EB6"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sensors for wear, buildup, and record ambient levels monthly.</w:t>
      </w:r>
    </w:p>
    <w:p w14:paraId="175E7F05" w14:textId="18E4ECEE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emperature sensors: inspect sensor and record ambient levels monthly.</w:t>
      </w:r>
    </w:p>
    <w:p w14:paraId="216232AA" w14:textId="741AC808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ights: Inspect lights and record light intensity monthly. Clean light bulbs and ballasts with a damp rag when needed.</w:t>
      </w:r>
    </w:p>
    <w:p w14:paraId="3A349F3B" w14:textId="7054DCBC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ndenser: Inspect condenser monthly for signs of wear and accumulation of debris.</w:t>
      </w:r>
    </w:p>
    <w:p w14:paraId="02A512CF" w14:textId="56313748" w:rsidR="00B259CF" w:rsidRPr="00C67ED3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place water filters (external to chambers) and in each chamber every 6 months to prevent carbonate buildup.</w:t>
      </w:r>
    </w:p>
    <w:p w14:paraId="2DD16F82" w14:textId="77777777" w:rsidR="00B259CF" w:rsidRDefault="00B259CF" w:rsidP="00B259CF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germicidal, grease cutting detergent and a </w:t>
      </w:r>
      <w:proofErr w:type="spellStart"/>
      <w:r>
        <w:rPr>
          <w:rFonts w:ascii="Verdana" w:hAnsi="Verdana"/>
          <w:sz w:val="20"/>
          <w:szCs w:val="20"/>
        </w:rPr>
        <w:t>microfibre</w:t>
      </w:r>
      <w:proofErr w:type="spellEnd"/>
      <w:r>
        <w:rPr>
          <w:rFonts w:ascii="Verdana" w:hAnsi="Verdana"/>
          <w:sz w:val="20"/>
          <w:szCs w:val="20"/>
        </w:rPr>
        <w:t xml:space="preserve"> cloth to wipe down the inside of the chamber, the rubber seals on the door frame, outside of chamber, and door handles.</w:t>
      </w:r>
    </w:p>
    <w:p w14:paraId="56AF8CCA" w14:textId="77777777" w:rsidR="00B259CF" w:rsidRDefault="00B259CF" w:rsidP="00B259CF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ray down the chamber with a hose and spray nozzle. Use a squeegee to remove excess water.</w:t>
      </w:r>
    </w:p>
    <w:p w14:paraId="676E9597" w14:textId="77777777" w:rsidR="005F6CC9" w:rsidRDefault="00B259CF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Use </w:t>
      </w:r>
      <w:proofErr w:type="gramStart"/>
      <w:r>
        <w:rPr>
          <w:rFonts w:ascii="Verdana" w:hAnsi="Verdana"/>
          <w:sz w:val="20"/>
          <w:szCs w:val="20"/>
        </w:rPr>
        <w:t>ammonia based</w:t>
      </w:r>
      <w:proofErr w:type="gramEnd"/>
      <w:r>
        <w:rPr>
          <w:rFonts w:ascii="Verdana" w:hAnsi="Verdana"/>
          <w:sz w:val="20"/>
          <w:szCs w:val="20"/>
        </w:rPr>
        <w:t xml:space="preserve"> window cleaner to clean viewing ports and wipe down touch panel.</w:t>
      </w:r>
    </w:p>
    <w:p w14:paraId="642609E7" w14:textId="35D6E103" w:rsidR="00B45D1A" w:rsidRPr="005F6CC9" w:rsidRDefault="00B259CF" w:rsidP="005F6CC9">
      <w:pPr>
        <w:pStyle w:val="ListParagraph"/>
        <w:numPr>
          <w:ilvl w:val="0"/>
          <w:numId w:val="31"/>
        </w:numPr>
        <w:spacing w:after="120"/>
        <w:ind w:left="1080"/>
        <w:rPr>
          <w:rFonts w:ascii="Verdana" w:hAnsi="Verdana"/>
          <w:sz w:val="20"/>
          <w:szCs w:val="20"/>
        </w:rPr>
      </w:pPr>
      <w:r w:rsidRPr="005F6CC9">
        <w:rPr>
          <w:rFonts w:ascii="Verdana" w:hAnsi="Verdana"/>
          <w:sz w:val="20"/>
          <w:szCs w:val="20"/>
        </w:rPr>
        <w:t>Periodically dust the interior control panel area as needed with a dry microfiber cloth.</w:t>
      </w:r>
    </w:p>
    <w:p w14:paraId="6DD3FABC" w14:textId="77777777" w:rsidR="00B45D1A" w:rsidRPr="00B45D1A" w:rsidRDefault="00B45D1A" w:rsidP="00B45D1A">
      <w:pPr>
        <w:pStyle w:val="ListParagraph"/>
        <w:spacing w:after="120"/>
        <w:ind w:left="1080"/>
        <w:rPr>
          <w:rFonts w:ascii="Verdana" w:hAnsi="Verdana"/>
          <w:sz w:val="20"/>
          <w:szCs w:val="20"/>
        </w:rPr>
      </w:pPr>
    </w:p>
    <w:p w14:paraId="2923A177" w14:textId="3D579266" w:rsidR="00B259CF" w:rsidRPr="00B45D1A" w:rsidRDefault="00B259CF" w:rsidP="00B259CF">
      <w:pPr>
        <w:ind w:left="720"/>
        <w:rPr>
          <w:rFonts w:ascii="Verdana" w:hAnsi="Verdana"/>
          <w:b/>
          <w:sz w:val="20"/>
          <w:szCs w:val="20"/>
        </w:rPr>
      </w:pPr>
      <w:r w:rsidRPr="00B45D1A">
        <w:rPr>
          <w:rFonts w:ascii="Verdana" w:hAnsi="Verdana"/>
          <w:b/>
          <w:sz w:val="20"/>
          <w:szCs w:val="20"/>
        </w:rPr>
        <w:t>Preparation of all chambers for Storage:</w:t>
      </w:r>
    </w:p>
    <w:p w14:paraId="56F62852" w14:textId="77777777" w:rsidR="00B259CF" w:rsidRDefault="00B259CF" w:rsidP="00B259CF">
      <w:pPr>
        <w:rPr>
          <w:rFonts w:ascii="Verdana" w:hAnsi="Verdana"/>
          <w:sz w:val="20"/>
          <w:szCs w:val="20"/>
        </w:rPr>
      </w:pPr>
    </w:p>
    <w:p w14:paraId="3C75C6AE" w14:textId="17C88457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lean chambers as above.</w:t>
      </w:r>
    </w:p>
    <w:p w14:paraId="0D53C27A" w14:textId="652A8F2E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nsure system i</w:t>
      </w:r>
      <w:r w:rsidR="00DA1A4E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free of water.</w:t>
      </w:r>
    </w:p>
    <w:p w14:paraId="61587DD0" w14:textId="5C94F2DF" w:rsidR="00B259CF" w:rsidRDefault="00B259CF" w:rsidP="00B259CF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eave door slightly ajar to prevent moisture buildup.</w:t>
      </w:r>
    </w:p>
    <w:p w14:paraId="760210B6" w14:textId="439677DB" w:rsidR="008B6F1E" w:rsidRPr="00B45D1A" w:rsidRDefault="00B259CF" w:rsidP="008B6F1E">
      <w:pPr>
        <w:pStyle w:val="ListParagraph"/>
        <w:numPr>
          <w:ilvl w:val="0"/>
          <w:numId w:val="31"/>
        </w:numPr>
        <w:tabs>
          <w:tab w:val="left" w:pos="1080"/>
        </w:tabs>
        <w:spacing w:after="120"/>
        <w:ind w:left="1134" w:hanging="414"/>
        <w:contextualSpacing w:val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ver condenser with tarp to protect from dirt and rain.</w:t>
      </w:r>
    </w:p>
    <w:p w14:paraId="65985FF0" w14:textId="77777777" w:rsidR="00D86EC7" w:rsidRDefault="00D86EC7" w:rsidP="00D86EC7">
      <w:pPr>
        <w:tabs>
          <w:tab w:val="left" w:pos="1080"/>
        </w:tabs>
        <w:rPr>
          <w:rFonts w:ascii="Verdana" w:hAnsi="Verdana"/>
          <w:sz w:val="20"/>
          <w:szCs w:val="20"/>
        </w:rPr>
      </w:pPr>
    </w:p>
    <w:p w14:paraId="21A5650A" w14:textId="7A4783D0" w:rsidR="00D86EC7" w:rsidRPr="00744EF6" w:rsidRDefault="005505A7" w:rsidP="00D86EC7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1377202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6EC7">
            <w:rPr>
              <w:rFonts w:ascii="MS Gothic" w:eastAsia="MS Gothic" w:hAnsi="MS Gothic" w:hint="eastAsia"/>
              <w:color w:val="000000"/>
              <w:sz w:val="20"/>
              <w:szCs w:val="20"/>
            </w:rPr>
            <w:t>☐</w:t>
          </w:r>
        </w:sdtContent>
      </w:sdt>
      <w:r w:rsidR="00D86EC7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D86EC7">
        <w:rPr>
          <w:rFonts w:ascii="Verdana" w:hAnsi="Verdana"/>
          <w:color w:val="000000"/>
          <w:sz w:val="20"/>
          <w:szCs w:val="20"/>
        </w:rPr>
        <w:t xml:space="preserve">I have read and understood the </w:t>
      </w:r>
      <w:r w:rsidR="00B45D1A">
        <w:rPr>
          <w:rFonts w:ascii="Verdana" w:hAnsi="Verdana"/>
          <w:color w:val="000000"/>
          <w:sz w:val="20"/>
          <w:szCs w:val="20"/>
        </w:rPr>
        <w:t>maintenance protocols</w:t>
      </w:r>
      <w:r w:rsidR="00D86EC7">
        <w:rPr>
          <w:rFonts w:ascii="Verdana" w:hAnsi="Verdana"/>
          <w:color w:val="000000"/>
          <w:sz w:val="20"/>
          <w:szCs w:val="20"/>
        </w:rPr>
        <w:t xml:space="preserve"> and agr</w:t>
      </w:r>
      <w:r w:rsidR="00B45D1A">
        <w:rPr>
          <w:rFonts w:ascii="Verdana" w:hAnsi="Verdana"/>
          <w:color w:val="000000"/>
          <w:sz w:val="20"/>
          <w:szCs w:val="20"/>
        </w:rPr>
        <w:t>ee to maintaining the chambers as directed by my supervisor</w:t>
      </w:r>
      <w:r w:rsidR="00D86EC7">
        <w:rPr>
          <w:rFonts w:ascii="Verdana" w:hAnsi="Verdana"/>
          <w:color w:val="000000"/>
          <w:sz w:val="20"/>
          <w:szCs w:val="20"/>
        </w:rPr>
        <w:t>.</w:t>
      </w:r>
    </w:p>
    <w:p w14:paraId="033E289D" w14:textId="77777777" w:rsidR="00D86EC7" w:rsidRDefault="00D86EC7" w:rsidP="00D86EC7">
      <w:pPr>
        <w:spacing w:after="120"/>
        <w:rPr>
          <w:rFonts w:ascii="Verdana" w:hAnsi="Verdana"/>
          <w:color w:val="000000"/>
          <w:sz w:val="20"/>
          <w:szCs w:val="20"/>
        </w:rPr>
      </w:pPr>
    </w:p>
    <w:p w14:paraId="5A6CB329" w14:textId="77777777" w:rsidR="00D86EC7" w:rsidRDefault="00D86EC7" w:rsidP="00D86EC7">
      <w:pPr>
        <w:spacing w:after="120"/>
        <w:ind w:left="806" w:hanging="446"/>
        <w:rPr>
          <w:rFonts w:ascii="Verdana" w:hAnsi="Verdana"/>
          <w:color w:val="000000"/>
          <w:sz w:val="20"/>
          <w:szCs w:val="20"/>
        </w:rPr>
      </w:pPr>
    </w:p>
    <w:p w14:paraId="5F732A97" w14:textId="73A3A252" w:rsidR="00886676" w:rsidRPr="00D86EC7" w:rsidRDefault="00DD6E2D" w:rsidP="00D86EC7">
      <w:pPr>
        <w:spacing w:after="120"/>
        <w:rPr>
          <w:rFonts w:ascii="Verdana" w:hAnsi="Verdana"/>
          <w:sz w:val="20"/>
          <w:szCs w:val="20"/>
        </w:rPr>
      </w:pPr>
      <w:r w:rsidRPr="00D86EC7">
        <w:rPr>
          <w:rFonts w:ascii="Verdana" w:hAnsi="Verdana"/>
          <w:color w:val="000000"/>
          <w:sz w:val="20"/>
          <w:szCs w:val="20"/>
          <w:lang w:eastAsia="ja-JP"/>
        </w:rPr>
        <w:t xml:space="preserve">After reading through the above, meet with your supervisor or PI to discuss any points that are unclear. If necessary, consult with a member of the </w:t>
      </w:r>
      <w:r w:rsidR="00E214DD" w:rsidRPr="00D86EC7">
        <w:rPr>
          <w:rFonts w:ascii="Verdana" w:hAnsi="Verdana"/>
          <w:color w:val="000000"/>
          <w:sz w:val="20"/>
          <w:szCs w:val="20"/>
          <w:lang w:eastAsia="ja-JP"/>
        </w:rPr>
        <w:t>LST</w:t>
      </w:r>
      <w:r w:rsidR="007A1695" w:rsidRPr="00D86EC7">
        <w:rPr>
          <w:rFonts w:ascii="Verdana" w:hAnsi="Verdana"/>
          <w:color w:val="000000"/>
          <w:sz w:val="20"/>
          <w:szCs w:val="20"/>
          <w:lang w:eastAsia="ja-JP"/>
        </w:rPr>
        <w:t xml:space="preserve"> or any LFS contacts listed in Section B</w:t>
      </w:r>
      <w:r w:rsidRPr="00D86EC7">
        <w:rPr>
          <w:rFonts w:ascii="Verdana" w:hAnsi="Verdana"/>
          <w:color w:val="000000"/>
          <w:sz w:val="20"/>
          <w:szCs w:val="20"/>
          <w:lang w:eastAsia="ja-JP"/>
        </w:rPr>
        <w:t>.</w:t>
      </w:r>
    </w:p>
    <w:bookmarkStart w:id="1" w:name="_Hlk34380458"/>
    <w:p w14:paraId="7A9FC4FE" w14:textId="02295264" w:rsidR="00DD6E2D" w:rsidRPr="00332C33" w:rsidRDefault="00886676" w:rsidP="00DD6E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jc w:val="both"/>
        <w:rPr>
          <w:rFonts w:ascii="Verdana" w:hAnsi="Verdana"/>
          <w:color w:val="000000"/>
          <w:sz w:val="20"/>
          <w:szCs w:val="20"/>
          <w:lang w:eastAsia="ja-JP"/>
        </w:rPr>
      </w:pPr>
      <w:r>
        <w:fldChar w:fldCharType="begin"/>
      </w:r>
      <w:r>
        <w:instrText xml:space="preserve"> HYPERLINK "https://my.landfood.ubc.ca/operations/health-safety/" </w:instrText>
      </w:r>
      <w:r>
        <w:fldChar w:fldCharType="separate"/>
      </w:r>
      <w:r>
        <w:rPr>
          <w:rStyle w:val="Hyperlink"/>
        </w:rPr>
        <w:t>https://my.landfood.ubc.ca/operations/health-safety/</w:t>
      </w:r>
      <w:r>
        <w:fldChar w:fldCharType="end"/>
      </w:r>
      <w:r w:rsidR="00DD6E2D" w:rsidRPr="00332C33">
        <w:rPr>
          <w:rFonts w:ascii="Verdana" w:hAnsi="Verdana"/>
          <w:color w:val="000000"/>
          <w:sz w:val="20"/>
          <w:szCs w:val="20"/>
          <w:lang w:eastAsia="ja-JP"/>
        </w:rPr>
        <w:t xml:space="preserve"> </w:t>
      </w:r>
    </w:p>
    <w:bookmarkEnd w:id="1"/>
    <w:p w14:paraId="24A904BE" w14:textId="77777777" w:rsidR="00D24B2C" w:rsidRDefault="00D24B2C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4E149F80" w14:textId="0D22F91E" w:rsidR="000C59F1" w:rsidRDefault="000C59F1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*******************************************************************</w:t>
      </w:r>
    </w:p>
    <w:p w14:paraId="20E8138E" w14:textId="2D648792" w:rsidR="002F521E" w:rsidRDefault="005505A7" w:rsidP="00B24B59">
      <w:pPr>
        <w:keepNext/>
        <w:ind w:left="270" w:hanging="270"/>
      </w:pPr>
      <w:sdt>
        <w:sdtPr>
          <w:rPr>
            <w:rFonts w:ascii="Verdana" w:hAnsi="Verdana"/>
            <w:sz w:val="20"/>
          </w:rPr>
          <w:id w:val="291098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2F521E">
        <w:rPr>
          <w:rFonts w:ascii="Verdana" w:hAnsi="Verdana"/>
          <w:sz w:val="20"/>
        </w:rPr>
        <w:t xml:space="preserve"> </w:t>
      </w:r>
      <w:r w:rsidR="002F521E" w:rsidRPr="00DC108C">
        <w:rPr>
          <w:rFonts w:ascii="Verdana" w:hAnsi="Verdana"/>
          <w:sz w:val="20"/>
        </w:rPr>
        <w:t xml:space="preserve">I understand the items that were discussed on this form, the basics of working </w:t>
      </w:r>
      <w:r w:rsidR="002F521E">
        <w:rPr>
          <w:rFonts w:ascii="Verdana" w:hAnsi="Verdana"/>
          <w:sz w:val="20"/>
        </w:rPr>
        <w:t xml:space="preserve">   </w:t>
      </w:r>
      <w:r w:rsidR="002F521E" w:rsidRPr="00DC108C">
        <w:rPr>
          <w:rFonts w:ascii="Verdana" w:hAnsi="Verdana"/>
          <w:sz w:val="20"/>
        </w:rPr>
        <w:t xml:space="preserve">safely, and the specific safety requirements that must be followed to work in </w:t>
      </w:r>
      <w:r w:rsidR="002F521E">
        <w:rPr>
          <w:rFonts w:ascii="Verdana" w:hAnsi="Verdana"/>
          <w:sz w:val="20"/>
        </w:rPr>
        <w:t xml:space="preserve">the </w:t>
      </w:r>
      <w:r w:rsidR="007A1695">
        <w:rPr>
          <w:rFonts w:ascii="Verdana" w:hAnsi="Verdana"/>
          <w:sz w:val="20"/>
        </w:rPr>
        <w:t>Growth Chamber Facility</w:t>
      </w:r>
      <w:r w:rsidR="006C6BBA">
        <w:rPr>
          <w:rFonts w:ascii="Verdana" w:hAnsi="Verdana"/>
          <w:sz w:val="20"/>
        </w:rPr>
        <w:t>.</w:t>
      </w:r>
    </w:p>
    <w:p w14:paraId="63FC33C6" w14:textId="77777777" w:rsidR="00B24B59" w:rsidRPr="00B24B59" w:rsidRDefault="00B24B59" w:rsidP="00B24B59">
      <w:pPr>
        <w:keepNext/>
        <w:ind w:left="270" w:hanging="270"/>
      </w:pPr>
    </w:p>
    <w:p w14:paraId="0C4A5402" w14:textId="5965B6EE" w:rsidR="002F2488" w:rsidRPr="007A1695" w:rsidRDefault="005505A7" w:rsidP="007A1695">
      <w:pPr>
        <w:keepNext/>
        <w:ind w:left="270" w:hanging="270"/>
      </w:pPr>
      <w:sdt>
        <w:sdtPr>
          <w:rPr>
            <w:rFonts w:ascii="Verdana" w:hAnsi="Verdana"/>
            <w:sz w:val="20"/>
          </w:rPr>
          <w:id w:val="-1300293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2F521E">
        <w:rPr>
          <w:rFonts w:ascii="Verdana" w:hAnsi="Verdana"/>
          <w:sz w:val="20"/>
        </w:rPr>
        <w:t xml:space="preserve"> </w:t>
      </w:r>
      <w:r w:rsidR="002F521E" w:rsidRPr="00DC108C">
        <w:rPr>
          <w:rFonts w:ascii="Verdana" w:hAnsi="Verdana"/>
          <w:sz w:val="20"/>
        </w:rPr>
        <w:t xml:space="preserve">I understand </w:t>
      </w:r>
      <w:r w:rsidR="002F521E">
        <w:rPr>
          <w:rFonts w:ascii="Verdana" w:hAnsi="Verdana"/>
          <w:sz w:val="20"/>
        </w:rPr>
        <w:t>that The LFS General Guide (</w:t>
      </w:r>
      <w:hyperlink r:id="rId22" w:history="1">
        <w:r w:rsidR="002F521E">
          <w:rPr>
            <w:rStyle w:val="Hyperlink"/>
          </w:rPr>
          <w:t>https://my.landfood.ubc.ca/new-to-lfs/</w:t>
        </w:r>
      </w:hyperlink>
      <w:r w:rsidR="002F521E">
        <w:rPr>
          <w:rFonts w:ascii="Verdana" w:hAnsi="Verdana"/>
          <w:sz w:val="20"/>
        </w:rPr>
        <w:t xml:space="preserve">) must be read and signed off, in addition to this form. </w:t>
      </w:r>
    </w:p>
    <w:p w14:paraId="001B7381" w14:textId="77777777" w:rsidR="002F2488" w:rsidRDefault="002F2488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p w14:paraId="362DA40E" w14:textId="72EBF9FC" w:rsidR="00C4459C" w:rsidRPr="00347277" w:rsidRDefault="00C4459C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New member: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   </w:t>
      </w:r>
    </w:p>
    <w:p w14:paraId="0FFB83A2" w14:textId="77777777" w:rsidR="00C4459C" w:rsidRPr="00347277" w:rsidRDefault="00C4459C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EF58976" w14:textId="2AAEEDFB" w:rsidR="00C4459C" w:rsidRPr="00347277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Name (print):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_____________________</w:t>
      </w:r>
    </w:p>
    <w:p w14:paraId="4B2A85C2" w14:textId="7777777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3EF2492" w14:textId="77777777" w:rsidR="000E7897" w:rsidRDefault="000E7897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7897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1EA79B39" w14:textId="5178D9F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ignature: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______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Date: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11C49CA0" w14:textId="77777777" w:rsidR="000E7897" w:rsidRDefault="000E7897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7897" w:rsidSect="002F2488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F2BE04F" w14:textId="77777777" w:rsidR="002F2488" w:rsidRDefault="002F2488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74B0A72" w14:textId="4BDED8B1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6B0C542" w14:textId="77777777" w:rsidR="003577C9" w:rsidRDefault="003577C9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p w14:paraId="2A8CB581" w14:textId="4539646B" w:rsidR="003577C9" w:rsidRPr="003577C9" w:rsidRDefault="003577C9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Supervisor</w:t>
      </w:r>
      <w:r w:rsidR="002F521E">
        <w:rPr>
          <w:rFonts w:ascii="Verdana" w:hAnsi="Verdana" w:cs="Verdana"/>
          <w:b/>
          <w:color w:val="000000"/>
          <w:sz w:val="20"/>
          <w:szCs w:val="20"/>
          <w:lang w:eastAsia="ja-JP"/>
        </w:rPr>
        <w:t>/Designate</w:t>
      </w: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:</w:t>
      </w:r>
    </w:p>
    <w:p w14:paraId="21DAC582" w14:textId="7777777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CBC1331" w14:textId="77777777" w:rsidR="002F2488" w:rsidRPr="00347277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Name (print): ______________________</w:t>
      </w:r>
    </w:p>
    <w:p w14:paraId="0639308C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B081425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5FF9AC80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ignature: ______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Date:____________________ </w:t>
      </w:r>
    </w:p>
    <w:p w14:paraId="085B9B45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2F2488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2D654650" w14:textId="0BCF4F00" w:rsidR="0001724B" w:rsidRDefault="00C4459C" w:rsidP="009866C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00878427" w14:textId="0EC4B6CB" w:rsidR="00DD7803" w:rsidRDefault="00DD7803" w:rsidP="009866C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6FB91F" wp14:editId="4D7A376F">
                <wp:simplePos x="0" y="0"/>
                <wp:positionH relativeFrom="column">
                  <wp:posOffset>-171450</wp:posOffset>
                </wp:positionH>
                <wp:positionV relativeFrom="paragraph">
                  <wp:posOffset>189230</wp:posOffset>
                </wp:positionV>
                <wp:extent cx="5753100" cy="552450"/>
                <wp:effectExtent l="57150" t="19050" r="76200" b="952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5524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253031" id="Rectangle 4" o:spid="_x0000_s1026" style="position:absolute;margin-left:-13.5pt;margin-top:14.9pt;width:453pt;height:4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" filled="f" strokecolor="#7f7f7f [1612]" strokeweight="1.25pt">
                <v:shadow on="t" color="black" opacity="22937f" origin=",.5" offset="0,.63889mm"/>
              </v:rect>
            </w:pict>
          </mc:Fallback>
        </mc:AlternateContent>
      </w:r>
    </w:p>
    <w:p w14:paraId="6203AC28" w14:textId="5CB313D8" w:rsidR="002F521E" w:rsidRPr="00DD6E2D" w:rsidRDefault="002F521E" w:rsidP="002F521E">
      <w:pPr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 xml:space="preserve">Upon completion of this form, please upload </w:t>
      </w:r>
      <w:r w:rsidR="007A1695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>the LFS General Guide</w:t>
      </w:r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 xml:space="preserve">, as well as an electronic version of this signed form to </w:t>
      </w:r>
      <w:hyperlink r:id="rId23" w:history="1">
        <w:r w:rsidRPr="00A61488">
          <w:rPr>
            <w:rStyle w:val="Hyperlink"/>
            <w:highlight w:val="yellow"/>
          </w:rPr>
          <w:t>https://training-report.landfood.ubc.ca</w:t>
        </w:r>
      </w:hyperlink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>.</w:t>
      </w:r>
      <w:r w:rsidRPr="000E1600">
        <w:rPr>
          <w:rFonts w:ascii="Verdana" w:hAnsi="Verdana" w:cs="Verdana"/>
          <w:b/>
          <w:color w:val="000000"/>
          <w:sz w:val="20"/>
          <w:szCs w:val="20"/>
          <w:lang w:eastAsia="ja-JP"/>
        </w:rPr>
        <w:t xml:space="preserve"> </w:t>
      </w:r>
    </w:p>
    <w:p w14:paraId="6299B4D0" w14:textId="23467BAF" w:rsidR="00DD7803" w:rsidRPr="00DD6E2D" w:rsidRDefault="00DD7803" w:rsidP="002F521E">
      <w:pPr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sectPr w:rsidR="00DD7803" w:rsidRPr="00DD6E2D" w:rsidSect="0003491C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BFC13" w14:textId="77777777" w:rsidR="005505A7" w:rsidRDefault="005505A7" w:rsidP="00647427">
      <w:r>
        <w:separator/>
      </w:r>
    </w:p>
  </w:endnote>
  <w:endnote w:type="continuationSeparator" w:id="0">
    <w:p w14:paraId="3A4B8202" w14:textId="77777777" w:rsidR="005505A7" w:rsidRDefault="005505A7" w:rsidP="00647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DCA1C" w14:textId="77777777" w:rsidR="002F521E" w:rsidRDefault="002F521E" w:rsidP="00BD4F6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01B23" w14:textId="77777777" w:rsidR="002F521E" w:rsidRDefault="002F521E" w:rsidP="006474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3320235"/>
      <w:docPartObj>
        <w:docPartGallery w:val="Page Numbers (Bottom of Page)"/>
        <w:docPartUnique/>
      </w:docPartObj>
    </w:sdtPr>
    <w:sdtEndPr/>
    <w:sdtContent>
      <w:sdt>
        <w:sdtPr>
          <w:id w:val="2050885802"/>
          <w:docPartObj>
            <w:docPartGallery w:val="Page Numbers (Top of Page)"/>
            <w:docPartUnique/>
          </w:docPartObj>
        </w:sdtPr>
        <w:sdtEndPr/>
        <w:sdtContent>
          <w:p w14:paraId="2EDFDD49" w14:textId="6028AFED" w:rsidR="002F521E" w:rsidRDefault="002F52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69CA256" w14:textId="77777777" w:rsidR="002F521E" w:rsidRDefault="002F521E" w:rsidP="0064742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E2805" w14:textId="77777777" w:rsidR="005505A7" w:rsidRDefault="005505A7" w:rsidP="00647427">
      <w:r>
        <w:separator/>
      </w:r>
    </w:p>
  </w:footnote>
  <w:footnote w:type="continuationSeparator" w:id="0">
    <w:p w14:paraId="5B0DB56C" w14:textId="77777777" w:rsidR="005505A7" w:rsidRDefault="005505A7" w:rsidP="00647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E3B82"/>
    <w:multiLevelType w:val="hybridMultilevel"/>
    <w:tmpl w:val="44A614C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8E6D59"/>
    <w:multiLevelType w:val="hybridMultilevel"/>
    <w:tmpl w:val="B78E54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D106F9"/>
    <w:multiLevelType w:val="hybridMultilevel"/>
    <w:tmpl w:val="69D80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22943"/>
    <w:multiLevelType w:val="hybridMultilevel"/>
    <w:tmpl w:val="F87C4D3A"/>
    <w:lvl w:ilvl="0" w:tplc="0409000B">
      <w:start w:val="1"/>
      <w:numFmt w:val="bullet"/>
      <w:lvlText w:val=""/>
      <w:lvlJc w:val="left"/>
      <w:pPr>
        <w:ind w:left="1120" w:hanging="360"/>
      </w:pPr>
      <w:rPr>
        <w:rFonts w:ascii="Wingdings" w:hAnsi="Wingdings" w:hint="default"/>
      </w:rPr>
    </w:lvl>
    <w:lvl w:ilvl="1" w:tplc="04090017">
      <w:start w:val="1"/>
      <w:numFmt w:val="lowerLetter"/>
      <w:lvlText w:val="%2)"/>
      <w:lvlJc w:val="left"/>
      <w:pPr>
        <w:ind w:left="1560" w:hanging="400"/>
      </w:pPr>
      <w:rPr>
        <w:rFonts w:hint="default"/>
      </w:rPr>
    </w:lvl>
    <w:lvl w:ilvl="2" w:tplc="44B6637A">
      <w:start w:val="1"/>
      <w:numFmt w:val="bullet"/>
      <w:lvlText w:val="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176700ED"/>
    <w:multiLevelType w:val="hybridMultilevel"/>
    <w:tmpl w:val="5BFAE60A"/>
    <w:lvl w:ilvl="0" w:tplc="44B663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96311"/>
    <w:multiLevelType w:val="hybridMultilevel"/>
    <w:tmpl w:val="E5069AEC"/>
    <w:lvl w:ilvl="0" w:tplc="C026F324">
      <w:start w:val="1"/>
      <w:numFmt w:val="upp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1C3267DF"/>
    <w:multiLevelType w:val="hybridMultilevel"/>
    <w:tmpl w:val="B0CE496A"/>
    <w:lvl w:ilvl="0" w:tplc="868891E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E23546B"/>
    <w:multiLevelType w:val="hybridMultilevel"/>
    <w:tmpl w:val="87B0F6D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3028FB"/>
    <w:multiLevelType w:val="hybridMultilevel"/>
    <w:tmpl w:val="2FECE9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F080F"/>
    <w:multiLevelType w:val="hybridMultilevel"/>
    <w:tmpl w:val="21287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C4AD4"/>
    <w:multiLevelType w:val="hybridMultilevel"/>
    <w:tmpl w:val="CDEA1FA8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226A3D"/>
    <w:multiLevelType w:val="hybridMultilevel"/>
    <w:tmpl w:val="E46E024C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52E3"/>
    <w:multiLevelType w:val="hybridMultilevel"/>
    <w:tmpl w:val="4C968B3C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13" w15:restartNumberingAfterBreak="0">
    <w:nsid w:val="3E1E48C5"/>
    <w:multiLevelType w:val="hybridMultilevel"/>
    <w:tmpl w:val="05D6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4B1AF1"/>
    <w:multiLevelType w:val="hybridMultilevel"/>
    <w:tmpl w:val="8724020E"/>
    <w:lvl w:ilvl="0" w:tplc="20CEEC7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23CD4"/>
    <w:multiLevelType w:val="hybridMultilevel"/>
    <w:tmpl w:val="82F8DF48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43984"/>
    <w:multiLevelType w:val="hybridMultilevel"/>
    <w:tmpl w:val="34B80918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4AC1130D"/>
    <w:multiLevelType w:val="hybridMultilevel"/>
    <w:tmpl w:val="BB3EDD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5518C1"/>
    <w:multiLevelType w:val="hybridMultilevel"/>
    <w:tmpl w:val="975ABCC2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E915C4"/>
    <w:multiLevelType w:val="hybridMultilevel"/>
    <w:tmpl w:val="70500E3A"/>
    <w:lvl w:ilvl="0" w:tplc="20CEEC7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65A76"/>
    <w:multiLevelType w:val="hybridMultilevel"/>
    <w:tmpl w:val="61BE2770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97235"/>
    <w:multiLevelType w:val="hybridMultilevel"/>
    <w:tmpl w:val="6D3E5CD4"/>
    <w:lvl w:ilvl="0" w:tplc="88D83CA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C353C9"/>
    <w:multiLevelType w:val="hybridMultilevel"/>
    <w:tmpl w:val="0786F31A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140433"/>
    <w:multiLevelType w:val="hybridMultilevel"/>
    <w:tmpl w:val="772660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46A70"/>
    <w:multiLevelType w:val="multilevel"/>
    <w:tmpl w:val="2E34D54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8BC3B3E"/>
    <w:multiLevelType w:val="hybridMultilevel"/>
    <w:tmpl w:val="13AAAB22"/>
    <w:lvl w:ilvl="0" w:tplc="E7C02E9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691E6E1B"/>
    <w:multiLevelType w:val="singleLevel"/>
    <w:tmpl w:val="91BA0910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69EF3E02"/>
    <w:multiLevelType w:val="hybridMultilevel"/>
    <w:tmpl w:val="40E27576"/>
    <w:lvl w:ilvl="0" w:tplc="20CEEC74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2A325A"/>
    <w:multiLevelType w:val="hybridMultilevel"/>
    <w:tmpl w:val="B70A731A"/>
    <w:lvl w:ilvl="0" w:tplc="383EF92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960DBA"/>
    <w:multiLevelType w:val="hybridMultilevel"/>
    <w:tmpl w:val="1F429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BC34B4"/>
    <w:multiLevelType w:val="singleLevel"/>
    <w:tmpl w:val="A4F24662"/>
    <w:lvl w:ilvl="0">
      <w:start w:val="7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7E67BA5"/>
    <w:multiLevelType w:val="hybridMultilevel"/>
    <w:tmpl w:val="68FE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63570"/>
    <w:multiLevelType w:val="hybridMultilevel"/>
    <w:tmpl w:val="BC605850"/>
    <w:lvl w:ilvl="0" w:tplc="383EF92A">
      <w:start w:val="1"/>
      <w:numFmt w:val="bullet"/>
      <w:lvlText w:val="□"/>
      <w:lvlJc w:val="left"/>
      <w:pPr>
        <w:ind w:left="81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0"/>
  </w:num>
  <w:num w:numId="3">
    <w:abstractNumId w:val="19"/>
  </w:num>
  <w:num w:numId="4">
    <w:abstractNumId w:val="14"/>
  </w:num>
  <w:num w:numId="5">
    <w:abstractNumId w:val="27"/>
  </w:num>
  <w:num w:numId="6">
    <w:abstractNumId w:val="28"/>
  </w:num>
  <w:num w:numId="7">
    <w:abstractNumId w:val="15"/>
  </w:num>
  <w:num w:numId="8">
    <w:abstractNumId w:val="11"/>
  </w:num>
  <w:num w:numId="9">
    <w:abstractNumId w:val="10"/>
  </w:num>
  <w:num w:numId="10">
    <w:abstractNumId w:val="20"/>
  </w:num>
  <w:num w:numId="11">
    <w:abstractNumId w:val="22"/>
  </w:num>
  <w:num w:numId="12">
    <w:abstractNumId w:val="21"/>
  </w:num>
  <w:num w:numId="13">
    <w:abstractNumId w:val="5"/>
  </w:num>
  <w:num w:numId="14">
    <w:abstractNumId w:val="13"/>
  </w:num>
  <w:num w:numId="15">
    <w:abstractNumId w:val="9"/>
  </w:num>
  <w:num w:numId="16">
    <w:abstractNumId w:val="8"/>
  </w:num>
  <w:num w:numId="17">
    <w:abstractNumId w:val="32"/>
  </w:num>
  <w:num w:numId="18">
    <w:abstractNumId w:val="17"/>
  </w:num>
  <w:num w:numId="19">
    <w:abstractNumId w:val="31"/>
  </w:num>
  <w:num w:numId="20">
    <w:abstractNumId w:val="18"/>
  </w:num>
  <w:num w:numId="21">
    <w:abstractNumId w:val="24"/>
  </w:num>
  <w:num w:numId="22">
    <w:abstractNumId w:val="29"/>
  </w:num>
  <w:num w:numId="23">
    <w:abstractNumId w:val="6"/>
  </w:num>
  <w:num w:numId="24">
    <w:abstractNumId w:val="3"/>
  </w:num>
  <w:num w:numId="25">
    <w:abstractNumId w:val="2"/>
  </w:num>
  <w:num w:numId="26">
    <w:abstractNumId w:val="12"/>
  </w:num>
  <w:num w:numId="27">
    <w:abstractNumId w:val="4"/>
  </w:num>
  <w:num w:numId="28">
    <w:abstractNumId w:val="25"/>
  </w:num>
  <w:num w:numId="29">
    <w:abstractNumId w:val="16"/>
  </w:num>
  <w:num w:numId="30">
    <w:abstractNumId w:val="0"/>
  </w:num>
  <w:num w:numId="31">
    <w:abstractNumId w:val="23"/>
  </w:num>
  <w:num w:numId="32">
    <w:abstractNumId w:val="7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DYwszQzNje1NDdR0lEKTi0uzszPAykwqQUAlgDHPiwAAAA="/>
  </w:docVars>
  <w:rsids>
    <w:rsidRoot w:val="00573C18"/>
    <w:rsid w:val="000161AF"/>
    <w:rsid w:val="0001724B"/>
    <w:rsid w:val="00034682"/>
    <w:rsid w:val="0003491C"/>
    <w:rsid w:val="00051D92"/>
    <w:rsid w:val="00057530"/>
    <w:rsid w:val="000619E4"/>
    <w:rsid w:val="00065B79"/>
    <w:rsid w:val="00075A97"/>
    <w:rsid w:val="000A5986"/>
    <w:rsid w:val="000B3217"/>
    <w:rsid w:val="000C2160"/>
    <w:rsid w:val="000C59F1"/>
    <w:rsid w:val="000E139A"/>
    <w:rsid w:val="000E7897"/>
    <w:rsid w:val="000F0B3D"/>
    <w:rsid w:val="000F586F"/>
    <w:rsid w:val="001117D3"/>
    <w:rsid w:val="00120F62"/>
    <w:rsid w:val="00133219"/>
    <w:rsid w:val="001348C9"/>
    <w:rsid w:val="00134EA4"/>
    <w:rsid w:val="00157F1C"/>
    <w:rsid w:val="00160CF5"/>
    <w:rsid w:val="00167B69"/>
    <w:rsid w:val="001709CE"/>
    <w:rsid w:val="00170F96"/>
    <w:rsid w:val="00171A03"/>
    <w:rsid w:val="00190CED"/>
    <w:rsid w:val="001B31FD"/>
    <w:rsid w:val="001D18ED"/>
    <w:rsid w:val="001F3BC7"/>
    <w:rsid w:val="001F7870"/>
    <w:rsid w:val="00200356"/>
    <w:rsid w:val="002059C5"/>
    <w:rsid w:val="00211ECA"/>
    <w:rsid w:val="0021273F"/>
    <w:rsid w:val="0021473A"/>
    <w:rsid w:val="0021578E"/>
    <w:rsid w:val="00217625"/>
    <w:rsid w:val="002258CE"/>
    <w:rsid w:val="0023006D"/>
    <w:rsid w:val="00230CB3"/>
    <w:rsid w:val="002651FC"/>
    <w:rsid w:val="00292DC8"/>
    <w:rsid w:val="002A4BF1"/>
    <w:rsid w:val="002D3FCB"/>
    <w:rsid w:val="002D5E3B"/>
    <w:rsid w:val="002E7C29"/>
    <w:rsid w:val="002F2488"/>
    <w:rsid w:val="002F521E"/>
    <w:rsid w:val="003004DE"/>
    <w:rsid w:val="00302FDB"/>
    <w:rsid w:val="0030300C"/>
    <w:rsid w:val="0031078F"/>
    <w:rsid w:val="00321A9E"/>
    <w:rsid w:val="0032381F"/>
    <w:rsid w:val="00332C33"/>
    <w:rsid w:val="00347277"/>
    <w:rsid w:val="003577C9"/>
    <w:rsid w:val="00364A0F"/>
    <w:rsid w:val="00370FFD"/>
    <w:rsid w:val="003C274F"/>
    <w:rsid w:val="003D1EC0"/>
    <w:rsid w:val="003D6C54"/>
    <w:rsid w:val="003E1351"/>
    <w:rsid w:val="00417359"/>
    <w:rsid w:val="004234D3"/>
    <w:rsid w:val="00445A5D"/>
    <w:rsid w:val="00446E76"/>
    <w:rsid w:val="00491342"/>
    <w:rsid w:val="00495B6C"/>
    <w:rsid w:val="004A03B0"/>
    <w:rsid w:val="004A1EAB"/>
    <w:rsid w:val="004A751A"/>
    <w:rsid w:val="004B4DA4"/>
    <w:rsid w:val="004C1F6E"/>
    <w:rsid w:val="004D65A2"/>
    <w:rsid w:val="004F09D1"/>
    <w:rsid w:val="004F139C"/>
    <w:rsid w:val="004F6EFB"/>
    <w:rsid w:val="0050328D"/>
    <w:rsid w:val="005064C5"/>
    <w:rsid w:val="00511130"/>
    <w:rsid w:val="005236C5"/>
    <w:rsid w:val="00527A96"/>
    <w:rsid w:val="0054027F"/>
    <w:rsid w:val="00542569"/>
    <w:rsid w:val="005505A7"/>
    <w:rsid w:val="00553FB3"/>
    <w:rsid w:val="00556C13"/>
    <w:rsid w:val="00557B49"/>
    <w:rsid w:val="00560FC4"/>
    <w:rsid w:val="00561A23"/>
    <w:rsid w:val="00561B0C"/>
    <w:rsid w:val="0056795F"/>
    <w:rsid w:val="00570DA1"/>
    <w:rsid w:val="00572F1C"/>
    <w:rsid w:val="00573C18"/>
    <w:rsid w:val="005848CA"/>
    <w:rsid w:val="005937A8"/>
    <w:rsid w:val="005B4499"/>
    <w:rsid w:val="005C28EF"/>
    <w:rsid w:val="005D3E73"/>
    <w:rsid w:val="005F6CC9"/>
    <w:rsid w:val="00614414"/>
    <w:rsid w:val="00615FAF"/>
    <w:rsid w:val="006248E6"/>
    <w:rsid w:val="00631C01"/>
    <w:rsid w:val="006355BA"/>
    <w:rsid w:val="00635DB7"/>
    <w:rsid w:val="00642DD3"/>
    <w:rsid w:val="00643B0B"/>
    <w:rsid w:val="00647427"/>
    <w:rsid w:val="00657196"/>
    <w:rsid w:val="0067228B"/>
    <w:rsid w:val="00675838"/>
    <w:rsid w:val="00682B16"/>
    <w:rsid w:val="0069144F"/>
    <w:rsid w:val="0069365B"/>
    <w:rsid w:val="006938AE"/>
    <w:rsid w:val="006B2CDB"/>
    <w:rsid w:val="006C6BBA"/>
    <w:rsid w:val="006C739C"/>
    <w:rsid w:val="006D5E83"/>
    <w:rsid w:val="006F379F"/>
    <w:rsid w:val="006F6ED8"/>
    <w:rsid w:val="006F738C"/>
    <w:rsid w:val="00705441"/>
    <w:rsid w:val="00723D5F"/>
    <w:rsid w:val="00744EF6"/>
    <w:rsid w:val="00760B3D"/>
    <w:rsid w:val="00794C80"/>
    <w:rsid w:val="007A1695"/>
    <w:rsid w:val="007A2B14"/>
    <w:rsid w:val="007A7DD9"/>
    <w:rsid w:val="007C0521"/>
    <w:rsid w:val="007C0AF0"/>
    <w:rsid w:val="007C1DA4"/>
    <w:rsid w:val="007C5745"/>
    <w:rsid w:val="007F35B8"/>
    <w:rsid w:val="0080346F"/>
    <w:rsid w:val="00807705"/>
    <w:rsid w:val="008126D5"/>
    <w:rsid w:val="00812D05"/>
    <w:rsid w:val="00827389"/>
    <w:rsid w:val="008345C6"/>
    <w:rsid w:val="008500EE"/>
    <w:rsid w:val="008609C6"/>
    <w:rsid w:val="0088393E"/>
    <w:rsid w:val="00886676"/>
    <w:rsid w:val="0089501F"/>
    <w:rsid w:val="008A5584"/>
    <w:rsid w:val="008A7545"/>
    <w:rsid w:val="008B6F1E"/>
    <w:rsid w:val="008C18E2"/>
    <w:rsid w:val="008E1002"/>
    <w:rsid w:val="00915F01"/>
    <w:rsid w:val="00927C21"/>
    <w:rsid w:val="009333E7"/>
    <w:rsid w:val="009416C9"/>
    <w:rsid w:val="00952CC4"/>
    <w:rsid w:val="0096677A"/>
    <w:rsid w:val="009715CB"/>
    <w:rsid w:val="009866C3"/>
    <w:rsid w:val="009B4049"/>
    <w:rsid w:val="009B54BE"/>
    <w:rsid w:val="009B61B1"/>
    <w:rsid w:val="009B739D"/>
    <w:rsid w:val="009D0DEB"/>
    <w:rsid w:val="009E0ADD"/>
    <w:rsid w:val="009E466B"/>
    <w:rsid w:val="009F7FCF"/>
    <w:rsid w:val="00A04ABE"/>
    <w:rsid w:val="00A136D1"/>
    <w:rsid w:val="00A20610"/>
    <w:rsid w:val="00A327A0"/>
    <w:rsid w:val="00A37EE5"/>
    <w:rsid w:val="00A404A1"/>
    <w:rsid w:val="00A4394F"/>
    <w:rsid w:val="00A50F70"/>
    <w:rsid w:val="00A6321D"/>
    <w:rsid w:val="00A66293"/>
    <w:rsid w:val="00AB6D30"/>
    <w:rsid w:val="00AD291B"/>
    <w:rsid w:val="00AE075A"/>
    <w:rsid w:val="00AE13E7"/>
    <w:rsid w:val="00AE4DE2"/>
    <w:rsid w:val="00B0179D"/>
    <w:rsid w:val="00B10897"/>
    <w:rsid w:val="00B221A0"/>
    <w:rsid w:val="00B24B59"/>
    <w:rsid w:val="00B259CF"/>
    <w:rsid w:val="00B26979"/>
    <w:rsid w:val="00B311A3"/>
    <w:rsid w:val="00B32E79"/>
    <w:rsid w:val="00B4223E"/>
    <w:rsid w:val="00B42CB3"/>
    <w:rsid w:val="00B45D1A"/>
    <w:rsid w:val="00B54D12"/>
    <w:rsid w:val="00B70E73"/>
    <w:rsid w:val="00BA6290"/>
    <w:rsid w:val="00BB7ADC"/>
    <w:rsid w:val="00BC25D9"/>
    <w:rsid w:val="00BD10C6"/>
    <w:rsid w:val="00BD4F63"/>
    <w:rsid w:val="00BD51AC"/>
    <w:rsid w:val="00BE5CB4"/>
    <w:rsid w:val="00C0498F"/>
    <w:rsid w:val="00C12FDB"/>
    <w:rsid w:val="00C13A14"/>
    <w:rsid w:val="00C17A26"/>
    <w:rsid w:val="00C22309"/>
    <w:rsid w:val="00C30FBF"/>
    <w:rsid w:val="00C344EF"/>
    <w:rsid w:val="00C36299"/>
    <w:rsid w:val="00C4459C"/>
    <w:rsid w:val="00C461B1"/>
    <w:rsid w:val="00C53709"/>
    <w:rsid w:val="00C56B73"/>
    <w:rsid w:val="00C67ED3"/>
    <w:rsid w:val="00C822F3"/>
    <w:rsid w:val="00C8431C"/>
    <w:rsid w:val="00CD7DBA"/>
    <w:rsid w:val="00CF1326"/>
    <w:rsid w:val="00D14141"/>
    <w:rsid w:val="00D169D7"/>
    <w:rsid w:val="00D16B75"/>
    <w:rsid w:val="00D24B2C"/>
    <w:rsid w:val="00D35048"/>
    <w:rsid w:val="00D4158B"/>
    <w:rsid w:val="00D43970"/>
    <w:rsid w:val="00D44890"/>
    <w:rsid w:val="00D45751"/>
    <w:rsid w:val="00D51D51"/>
    <w:rsid w:val="00D80E68"/>
    <w:rsid w:val="00D86EC7"/>
    <w:rsid w:val="00DA1A4E"/>
    <w:rsid w:val="00DA6909"/>
    <w:rsid w:val="00DB5F4E"/>
    <w:rsid w:val="00DC108C"/>
    <w:rsid w:val="00DC453F"/>
    <w:rsid w:val="00DC79D5"/>
    <w:rsid w:val="00DD2733"/>
    <w:rsid w:val="00DD6E2D"/>
    <w:rsid w:val="00DD7803"/>
    <w:rsid w:val="00DF33BF"/>
    <w:rsid w:val="00E04610"/>
    <w:rsid w:val="00E214DD"/>
    <w:rsid w:val="00E3291E"/>
    <w:rsid w:val="00E416B1"/>
    <w:rsid w:val="00E51EB6"/>
    <w:rsid w:val="00E8741B"/>
    <w:rsid w:val="00EA4CFD"/>
    <w:rsid w:val="00EC1EDA"/>
    <w:rsid w:val="00EC4DDC"/>
    <w:rsid w:val="00EF2F32"/>
    <w:rsid w:val="00EF365B"/>
    <w:rsid w:val="00F0698E"/>
    <w:rsid w:val="00F23950"/>
    <w:rsid w:val="00F3126C"/>
    <w:rsid w:val="00F34136"/>
    <w:rsid w:val="00F45A12"/>
    <w:rsid w:val="00F602AC"/>
    <w:rsid w:val="00F76864"/>
    <w:rsid w:val="00F8405C"/>
    <w:rsid w:val="00F90F03"/>
    <w:rsid w:val="00F93495"/>
    <w:rsid w:val="00FA3F0C"/>
    <w:rsid w:val="00FB3BA7"/>
    <w:rsid w:val="00FB5F64"/>
    <w:rsid w:val="00FC3870"/>
    <w:rsid w:val="00FE3553"/>
    <w:rsid w:val="00FE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0323156"/>
  <w14:defaultImageDpi w14:val="330"/>
  <w15:docId w15:val="{1FB7F718-E1D8-497D-B165-1AC88DB2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B3BA7"/>
    <w:pPr>
      <w:keepNext/>
      <w:spacing w:line="360" w:lineRule="auto"/>
      <w:jc w:val="both"/>
      <w:outlineLvl w:val="0"/>
    </w:pPr>
    <w:rPr>
      <w:rFonts w:eastAsia="Times New Roman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1625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614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FB3BA7"/>
    <w:rPr>
      <w:rFonts w:eastAsia="Times New Roman"/>
      <w:b/>
      <w:sz w:val="24"/>
      <w:lang w:eastAsia="en-US"/>
    </w:rPr>
  </w:style>
  <w:style w:type="paragraph" w:styleId="BodyText">
    <w:name w:val="Body Text"/>
    <w:basedOn w:val="Normal"/>
    <w:link w:val="BodyTextChar"/>
    <w:rsid w:val="00FB3BA7"/>
    <w:pPr>
      <w:jc w:val="both"/>
    </w:pPr>
    <w:rPr>
      <w:rFonts w:eastAsia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FB3BA7"/>
    <w:rPr>
      <w:rFonts w:eastAsia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474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427"/>
    <w:rPr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47427"/>
  </w:style>
  <w:style w:type="paragraph" w:customStyle="1" w:styleId="Default">
    <w:name w:val="Default"/>
    <w:rsid w:val="00635DB7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2230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E4DE2"/>
    <w:rPr>
      <w:i/>
      <w:iCs/>
    </w:rPr>
  </w:style>
  <w:style w:type="character" w:styleId="Hyperlink">
    <w:name w:val="Hyperlink"/>
    <w:basedOn w:val="DefaultParagraphFont"/>
    <w:uiPriority w:val="99"/>
    <w:unhideWhenUsed/>
    <w:rsid w:val="00561B0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27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7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73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7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73F"/>
    <w:rPr>
      <w:b/>
      <w:b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D51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1AC"/>
    <w:rPr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D0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812D05"/>
    <w:pPr>
      <w:spacing w:before="100" w:beforeAutospacing="1" w:after="100" w:afterAutospacing="1"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812D05"/>
  </w:style>
  <w:style w:type="character" w:styleId="Strong">
    <w:name w:val="Strong"/>
    <w:basedOn w:val="DefaultParagraphFont"/>
    <w:uiPriority w:val="22"/>
    <w:qFormat/>
    <w:rsid w:val="00812D0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89501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C5745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">
    <w:name w:val="Style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">
    <w:name w:val="Style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5">
    <w:name w:val="Style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6">
    <w:name w:val="Style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7">
    <w:name w:val="Style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8">
    <w:name w:val="Style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9">
    <w:name w:val="Style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0">
    <w:name w:val="Style1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1">
    <w:name w:val="Style1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2">
    <w:name w:val="Style1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3">
    <w:name w:val="Style1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4">
    <w:name w:val="Style1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5">
    <w:name w:val="Style1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6">
    <w:name w:val="Style1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7">
    <w:name w:val="Style1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8">
    <w:name w:val="Style1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9">
    <w:name w:val="Style1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0">
    <w:name w:val="Style2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1">
    <w:name w:val="Style2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2">
    <w:name w:val="Style2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3">
    <w:name w:val="Style2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4">
    <w:name w:val="Style2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5">
    <w:name w:val="Style2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6">
    <w:name w:val="Style2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7">
    <w:name w:val="Style2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8">
    <w:name w:val="Style2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9">
    <w:name w:val="Style2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0">
    <w:name w:val="Style3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1">
    <w:name w:val="Style3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2">
    <w:name w:val="Style3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3">
    <w:name w:val="Style3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4">
    <w:name w:val="Style3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5">
    <w:name w:val="Style3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6">
    <w:name w:val="Style3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7">
    <w:name w:val="Style3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8">
    <w:name w:val="Style3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9">
    <w:name w:val="Style39"/>
    <w:basedOn w:val="DefaultParagraphFont"/>
    <w:uiPriority w:val="1"/>
    <w:rsid w:val="00EF2F32"/>
  </w:style>
  <w:style w:type="character" w:styleId="FollowedHyperlink">
    <w:name w:val="FollowedHyperlink"/>
    <w:basedOn w:val="DefaultParagraphFont"/>
    <w:uiPriority w:val="99"/>
    <w:semiHidden/>
    <w:unhideWhenUsed/>
    <w:rsid w:val="00157F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y.Jeffries@ubc.ca" TargetMode="External"/><Relationship Id="rId18" Type="http://schemas.openxmlformats.org/officeDocument/2006/relationships/hyperlink" Target="mailto:convironservice@conviron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Lewis.Fausak@ubc.ca" TargetMode="Externa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yperlink" Target="mailto:ronnie.sugden@biochambers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mdrhyh207@hotmail.com" TargetMode="External"/><Relationship Id="rId20" Type="http://schemas.openxmlformats.org/officeDocument/2006/relationships/hyperlink" Target="mailto:Wayne.Tamagi@ubc.c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hgbhgb01@mail.ubc.ca" TargetMode="External"/><Relationship Id="rId23" Type="http://schemas.openxmlformats.org/officeDocument/2006/relationships/hyperlink" Target="https://training-report.landfood.ubc.ca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ndy.Jeffries@ubc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Wayne.Tamagi@ubc.ca" TargetMode="External"/><Relationship Id="rId22" Type="http://schemas.openxmlformats.org/officeDocument/2006/relationships/hyperlink" Target="https://my.landfood.ubc.ca/new-to-lf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4" ma:contentTypeDescription="Create a new document." ma:contentTypeScope="" ma:versionID="f1e3c65387ae7ed9da0a26a4dc405b4d">
  <xsd:schema xmlns:xsd="http://www.w3.org/2001/XMLSchema" xmlns:xs="http://www.w3.org/2001/XMLSchema" xmlns:p="http://schemas.microsoft.com/office/2006/metadata/properties" xmlns:ns3="9ec2d0b7-503f-4434-bd5e-691963e6366e" xmlns:ns4="a169fe49-86d9-4b9f-a163-9271c3e82536" targetNamespace="http://schemas.microsoft.com/office/2006/metadata/properties" ma:root="true" ma:fieldsID="4605789c4aa811a3b29a571a8a546bc7" ns3:_="" ns4:_="">
    <xsd:import namespace="9ec2d0b7-503f-4434-bd5e-691963e6366e"/>
    <xsd:import namespace="a169fe49-86d9-4b9f-a163-9271c3e82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7C604-E8D7-464E-BA00-5ED5E8076B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2d0b7-503f-4434-bd5e-691963e6366e"/>
    <ds:schemaRef ds:uri="a169fe49-86d9-4b9f-a163-9271c3e82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F6DB4-5897-4929-86E1-BA4D2C6D1A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B2A857-7B0D-48ED-88E0-52151D9A3F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EBD6B4-D7A3-4FE6-91E6-ADCBEC1A7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3</Words>
  <Characters>11146</Characters>
  <Application>Microsoft Office Word</Application>
  <DocSecurity>0</DocSecurity>
  <Lines>317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tish Columbia, Faculty of Dentistr</Company>
  <LinksUpToDate>false</LinksUpToDate>
  <CharactersWithSpaces>1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i Hakkinen</dc:creator>
  <cp:lastModifiedBy>Fausak, Lewis</cp:lastModifiedBy>
  <cp:revision>2</cp:revision>
  <cp:lastPrinted>2013-12-13T20:07:00Z</cp:lastPrinted>
  <dcterms:created xsi:type="dcterms:W3CDTF">2024-03-06T22:25:00Z</dcterms:created>
  <dcterms:modified xsi:type="dcterms:W3CDTF">2024-03-06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  <property fmtid="{D5CDD505-2E9C-101B-9397-08002B2CF9AE}" pid="3" name="GrammarlyDocumentId">
    <vt:lpwstr>4ab656afd1cefbc727734eccc9a9464750ab840e41451c65138e33d9f1d25adc</vt:lpwstr>
  </property>
</Properties>
</file>